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6308E9" w14:textId="77777777" w:rsidR="00B5593F" w:rsidRPr="002C0421" w:rsidRDefault="00B5593F" w:rsidP="00B831EF">
      <w:pPr>
        <w:pStyle w:val="BodyText"/>
        <w:spacing w:line="160" w:lineRule="exact"/>
        <w:jc w:val="both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bottom w:w="57" w:type="dxa"/>
        </w:tblCellMar>
        <w:tblLook w:val="01E0" w:firstRow="1" w:lastRow="1" w:firstColumn="1" w:lastColumn="1" w:noHBand="0" w:noVBand="0"/>
      </w:tblPr>
      <w:tblGrid>
        <w:gridCol w:w="1943"/>
        <w:gridCol w:w="7686"/>
      </w:tblGrid>
      <w:tr w:rsidR="00743134" w:rsidRPr="00240DD2" w14:paraId="57783085" w14:textId="77777777" w:rsidTr="00743134">
        <w:trPr>
          <w:trHeight w:val="907"/>
        </w:trPr>
        <w:tc>
          <w:tcPr>
            <w:tcW w:w="1009" w:type="pct"/>
            <w:vAlign w:val="center"/>
          </w:tcPr>
          <w:p w14:paraId="2E59BE05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제목</w:t>
            </w:r>
          </w:p>
        </w:tc>
        <w:tc>
          <w:tcPr>
            <w:tcW w:w="3991" w:type="pct"/>
            <w:vAlign w:val="center"/>
          </w:tcPr>
          <w:p w14:paraId="43DB8488" w14:textId="0A60CCC5" w:rsidR="00743134" w:rsidRPr="00240DD2" w:rsidRDefault="00C060C7" w:rsidP="00743134">
            <w:pPr>
              <w:spacing w:line="400" w:lineRule="atLeast"/>
              <w:jc w:val="left"/>
              <w:rPr>
                <w:rFonts w:ascii="굴림" w:eastAsia="굴림" w:hAnsi="굴림"/>
                <w:b/>
              </w:rPr>
            </w:pPr>
            <w:r>
              <w:rPr>
                <w:rFonts w:ascii="굴림" w:eastAsia="굴림" w:hAnsi="굴림"/>
                <w:b/>
              </w:rPr>
              <w:t>Python</w:t>
            </w:r>
            <w:r w:rsidR="00E01021">
              <w:rPr>
                <w:rFonts w:ascii="굴림" w:eastAsia="굴림" w:hAnsi="굴림"/>
                <w:b/>
              </w:rPr>
              <w:t xml:space="preserve"> : Basics</w:t>
            </w:r>
            <w:r w:rsidR="00ED725B">
              <w:rPr>
                <w:rFonts w:ascii="굴림" w:eastAsia="굴림" w:hAnsi="굴림"/>
                <w:b/>
              </w:rPr>
              <w:t xml:space="preserve"> 2</w:t>
            </w:r>
          </w:p>
        </w:tc>
      </w:tr>
      <w:tr w:rsidR="00743134" w:rsidRPr="00240DD2" w14:paraId="0D6DB348" w14:textId="77777777" w:rsidTr="00743134">
        <w:trPr>
          <w:trHeight w:val="454"/>
        </w:trPr>
        <w:tc>
          <w:tcPr>
            <w:tcW w:w="1009" w:type="pct"/>
            <w:vAlign w:val="center"/>
          </w:tcPr>
          <w:p w14:paraId="38EA335C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일시</w:t>
            </w:r>
          </w:p>
        </w:tc>
        <w:tc>
          <w:tcPr>
            <w:tcW w:w="3991" w:type="pct"/>
            <w:vAlign w:val="center"/>
          </w:tcPr>
          <w:p w14:paraId="0BC1307C" w14:textId="17E661DE" w:rsidR="00743134" w:rsidRPr="00240DD2" w:rsidRDefault="00E01021" w:rsidP="00D57D3F">
            <w:pPr>
              <w:tabs>
                <w:tab w:val="left" w:pos="4875"/>
              </w:tabs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2</w:t>
            </w:r>
            <w:r w:rsidR="00ED725B">
              <w:rPr>
                <w:rFonts w:eastAsia="굴림"/>
              </w:rPr>
              <w:t>9</w:t>
            </w:r>
            <w:r>
              <w:rPr>
                <w:rFonts w:eastAsia="굴림"/>
              </w:rPr>
              <w:t xml:space="preserve"> OCT 2021</w:t>
            </w:r>
          </w:p>
        </w:tc>
      </w:tr>
      <w:tr w:rsidR="00743134" w:rsidRPr="00240DD2" w14:paraId="490E9806" w14:textId="77777777" w:rsidTr="00743134">
        <w:trPr>
          <w:trHeight w:val="454"/>
        </w:trPr>
        <w:tc>
          <w:tcPr>
            <w:tcW w:w="1009" w:type="pct"/>
            <w:vAlign w:val="center"/>
          </w:tcPr>
          <w:p w14:paraId="44838768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240DD2">
              <w:rPr>
                <w:rFonts w:eastAsia="굴림" w:hint="eastAsia"/>
              </w:rPr>
              <w:t>교육</w:t>
            </w:r>
            <w:r w:rsidRPr="00240DD2">
              <w:rPr>
                <w:rFonts w:eastAsia="굴림" w:hint="eastAsia"/>
              </w:rPr>
              <w:t xml:space="preserve"> </w:t>
            </w:r>
            <w:r w:rsidRPr="00240DD2">
              <w:rPr>
                <w:rFonts w:eastAsia="굴림" w:hint="eastAsia"/>
              </w:rPr>
              <w:t>장소</w:t>
            </w:r>
          </w:p>
        </w:tc>
        <w:tc>
          <w:tcPr>
            <w:tcW w:w="3991" w:type="pct"/>
            <w:vAlign w:val="center"/>
          </w:tcPr>
          <w:p w14:paraId="04EE67BE" w14:textId="4256260D" w:rsidR="00743134" w:rsidRPr="002E5559" w:rsidRDefault="00E01021" w:rsidP="00743134">
            <w:pPr>
              <w:tabs>
                <w:tab w:val="left" w:pos="4875"/>
              </w:tabs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YGL-C1</w:t>
            </w:r>
          </w:p>
        </w:tc>
      </w:tr>
      <w:tr w:rsidR="00743134" w:rsidRPr="00240DD2" w14:paraId="048FE59D" w14:textId="77777777" w:rsidTr="00743134">
        <w:trPr>
          <w:trHeight w:val="454"/>
        </w:trPr>
        <w:tc>
          <w:tcPr>
            <w:tcW w:w="5000" w:type="pct"/>
            <w:gridSpan w:val="2"/>
            <w:vAlign w:val="center"/>
          </w:tcPr>
          <w:p w14:paraId="4FEAFA44" w14:textId="77777777" w:rsidR="00743134" w:rsidRPr="00743134" w:rsidRDefault="00743134" w:rsidP="00743134">
            <w:pPr>
              <w:tabs>
                <w:tab w:val="left" w:pos="4875"/>
              </w:tabs>
              <w:ind w:firstLineChars="100" w:firstLine="220"/>
              <w:jc w:val="center"/>
              <w:rPr>
                <w:rFonts w:eastAsia="굴림"/>
                <w:b/>
                <w:sz w:val="22"/>
              </w:rPr>
            </w:pPr>
            <w:r w:rsidRPr="00743134">
              <w:rPr>
                <w:rFonts w:eastAsia="굴림" w:hint="eastAsia"/>
                <w:b/>
                <w:sz w:val="22"/>
              </w:rPr>
              <w:t>교육</w:t>
            </w:r>
            <w:r w:rsidRPr="00743134">
              <w:rPr>
                <w:rFonts w:eastAsia="굴림" w:hint="eastAsia"/>
                <w:b/>
                <w:sz w:val="22"/>
              </w:rPr>
              <w:t xml:space="preserve"> </w:t>
            </w:r>
            <w:r w:rsidRPr="00743134">
              <w:rPr>
                <w:rFonts w:eastAsia="굴림" w:hint="eastAsia"/>
                <w:b/>
                <w:sz w:val="22"/>
              </w:rPr>
              <w:t>내용</w:t>
            </w:r>
          </w:p>
        </w:tc>
      </w:tr>
      <w:tr w:rsidR="00743134" w:rsidRPr="00240DD2" w14:paraId="31DB279B" w14:textId="77777777" w:rsidTr="00743134">
        <w:trPr>
          <w:trHeight w:val="4508"/>
        </w:trPr>
        <w:tc>
          <w:tcPr>
            <w:tcW w:w="1009" w:type="pct"/>
            <w:vAlign w:val="center"/>
          </w:tcPr>
          <w:p w14:paraId="1F686286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743134">
              <w:rPr>
                <w:rFonts w:eastAsia="굴림" w:hint="eastAsia"/>
                <w:sz w:val="22"/>
              </w:rPr>
              <w:t>오전</w:t>
            </w:r>
          </w:p>
        </w:tc>
        <w:tc>
          <w:tcPr>
            <w:tcW w:w="3991" w:type="pct"/>
            <w:vAlign w:val="center"/>
          </w:tcPr>
          <w:p w14:paraId="4C89DB0E" w14:textId="76CA7E98" w:rsidR="001D3D21" w:rsidRDefault="003771C4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Format()</w:t>
            </w:r>
            <w:r w:rsidR="00E409F1">
              <w:rPr>
                <w:rFonts w:ascii="굴림" w:eastAsia="굴림" w:hAnsi="굴림"/>
              </w:rPr>
              <w:t xml:space="preserve"> : “{}”.format()</w:t>
            </w:r>
            <w:r w:rsidR="00954178">
              <w:rPr>
                <w:rFonts w:ascii="굴림" w:eastAsia="굴림" w:hAnsi="굴림"/>
              </w:rPr>
              <w:t xml:space="preserve"> : regarded as str</w:t>
            </w:r>
          </w:p>
          <w:p w14:paraId="51678E2B" w14:textId="6BC43C8F" w:rsidR="00254F8F" w:rsidRDefault="00254F8F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‘{d}’.format() : </w:t>
            </w:r>
            <w:r w:rsidR="0085169A">
              <w:rPr>
                <w:rFonts w:ascii="굴림" w:eastAsia="굴림" w:hAnsi="굴림"/>
              </w:rPr>
              <w:t>‘{</w:t>
            </w:r>
            <w:r w:rsidR="0085169A">
              <w:rPr>
                <w:rFonts w:ascii="굴림" w:eastAsia="굴림" w:hAnsi="굴림"/>
              </w:rPr>
              <w:t>f</w:t>
            </w:r>
            <w:r w:rsidR="0085169A">
              <w:rPr>
                <w:rFonts w:ascii="굴림" w:eastAsia="굴림" w:hAnsi="굴림"/>
              </w:rPr>
              <w:t xml:space="preserve">}’.format() </w:t>
            </w:r>
            <w:r w:rsidR="0085169A">
              <w:rPr>
                <w:rFonts w:ascii="굴림" w:eastAsia="굴림" w:hAnsi="굴림"/>
              </w:rPr>
              <w:t xml:space="preserve">: </w:t>
            </w:r>
            <w:r>
              <w:rPr>
                <w:rFonts w:ascii="굴림" w:eastAsia="굴림" w:hAnsi="굴림"/>
              </w:rPr>
              <w:t>adjust space</w:t>
            </w:r>
            <w:r w:rsidR="00561631">
              <w:rPr>
                <w:rFonts w:ascii="굴림" w:eastAsia="굴림" w:hAnsi="굴림"/>
              </w:rPr>
              <w:t xml:space="preserve"> of the output</w:t>
            </w:r>
            <w:r w:rsidR="0085169A">
              <w:rPr>
                <w:rFonts w:ascii="굴림" w:eastAsia="굴림" w:hAnsi="굴림"/>
              </w:rPr>
              <w:t xml:space="preserve"> : d – integer, f - float</w:t>
            </w:r>
          </w:p>
          <w:p w14:paraId="48CDF6ED" w14:textId="7478CB0F" w:rsidR="009E1164" w:rsidRDefault="009E1164" w:rsidP="002A7B5B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‘{</w:t>
            </w:r>
            <w:r>
              <w:rPr>
                <w:rFonts w:ascii="굴림" w:eastAsia="굴림" w:hAnsi="굴림"/>
              </w:rPr>
              <w:t>g</w:t>
            </w:r>
            <w:r>
              <w:rPr>
                <w:rFonts w:ascii="굴림" w:eastAsia="굴림" w:hAnsi="굴림"/>
              </w:rPr>
              <w:t>}’.format() :</w:t>
            </w:r>
            <w:r>
              <w:rPr>
                <w:rFonts w:ascii="굴림" w:eastAsia="굴림" w:hAnsi="굴림"/>
              </w:rPr>
              <w:t xml:space="preserve"> delete the meaningless places of decimals</w:t>
            </w:r>
          </w:p>
          <w:p w14:paraId="4DFE83F2" w14:textId="1BC0A6DC" w:rsidR="002A7B5B" w:rsidRDefault="002A7B5B" w:rsidP="002A7B5B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‘{</w:t>
            </w:r>
            <w:r>
              <w:rPr>
                <w:rFonts w:ascii="굴림" w:eastAsia="굴림" w:hAnsi="굴림"/>
              </w:rPr>
              <w:t>0</w:t>
            </w:r>
            <w:r>
              <w:rPr>
                <w:rFonts w:ascii="굴림" w:eastAsia="굴림" w:hAnsi="굴림"/>
              </w:rPr>
              <w:t xml:space="preserve">d}’.format() : </w:t>
            </w:r>
            <w:r>
              <w:rPr>
                <w:rFonts w:ascii="굴림" w:eastAsia="굴림" w:hAnsi="굴림"/>
              </w:rPr>
              <w:t>express redundant zero as well</w:t>
            </w:r>
          </w:p>
          <w:p w14:paraId="21E25573" w14:textId="537602AA" w:rsidR="00254F8F" w:rsidRPr="009E1164" w:rsidRDefault="009E1164" w:rsidP="009E1164">
            <w:pPr>
              <w:pStyle w:val="ListParagraph"/>
              <w:ind w:leftChars="0" w:left="720"/>
              <w:jc w:val="left"/>
              <w:rPr>
                <w:rFonts w:ascii="굴림" w:eastAsia="굴림" w:hAnsi="굴림" w:hint="eastAsia"/>
              </w:rPr>
            </w:pPr>
            <w:r w:rsidRPr="009E1164">
              <w:rPr>
                <w:rFonts w:ascii="굴림" w:eastAsia="굴림" w:hAnsi="굴림"/>
              </w:rPr>
              <w:t>‘{</w:t>
            </w:r>
            <w:r w:rsidRPr="009E1164">
              <w:rPr>
                <w:rFonts w:ascii="굴림" w:eastAsia="굴림" w:hAnsi="굴림"/>
              </w:rPr>
              <w:t>15.3</w:t>
            </w:r>
            <w:r w:rsidRPr="009E1164">
              <w:rPr>
                <w:rFonts w:ascii="굴림" w:eastAsia="굴림" w:hAnsi="굴림"/>
              </w:rPr>
              <w:t>f}’.format()</w:t>
            </w:r>
            <w:r>
              <w:rPr>
                <w:rFonts w:ascii="굴림" w:eastAsia="굴림" w:hAnsi="굴림"/>
              </w:rPr>
              <w:t xml:space="preserve"> : 15 in total, </w:t>
            </w:r>
            <w:r w:rsidRPr="009E1164">
              <w:rPr>
                <w:rFonts w:ascii="굴림" w:eastAsia="굴림" w:hAnsi="굴림"/>
              </w:rPr>
              <w:t xml:space="preserve">calculate down to </w:t>
            </w:r>
            <w:r>
              <w:rPr>
                <w:rFonts w:ascii="굴림" w:eastAsia="굴림" w:hAnsi="굴림"/>
              </w:rPr>
              <w:t>3</w:t>
            </w:r>
            <w:r w:rsidRPr="009E1164">
              <w:rPr>
                <w:rFonts w:ascii="굴림" w:eastAsia="굴림" w:hAnsi="굴림"/>
              </w:rPr>
              <w:t xml:space="preserve"> places of decimals</w:t>
            </w:r>
          </w:p>
          <w:p w14:paraId="77717AF7" w14:textId="77777777" w:rsidR="009E1164" w:rsidRDefault="009E1164" w:rsidP="00A16035">
            <w:pPr>
              <w:jc w:val="left"/>
              <w:rPr>
                <w:rFonts w:ascii="굴림" w:eastAsia="굴림" w:hAnsi="굴림" w:hint="eastAsia"/>
              </w:rPr>
            </w:pPr>
          </w:p>
          <w:p w14:paraId="3D7D94EB" w14:textId="29DB2436" w:rsidR="003771C4" w:rsidRDefault="003771C4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Upper() : Lower()</w:t>
            </w:r>
            <w:r w:rsidR="00B05BDE">
              <w:rPr>
                <w:rFonts w:ascii="굴림" w:eastAsia="굴림" w:hAnsi="굴림"/>
              </w:rPr>
              <w:t xml:space="preserve"> : Change () into lower or upper case.</w:t>
            </w:r>
          </w:p>
          <w:p w14:paraId="6D9EFB89" w14:textId="4A7D231B" w:rsidR="003771C4" w:rsidRDefault="003771C4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Strip() : </w:t>
            </w:r>
            <w:r w:rsidR="00B05BDE">
              <w:rPr>
                <w:rFonts w:ascii="굴림" w:eastAsia="굴림" w:hAnsi="굴림"/>
              </w:rPr>
              <w:t xml:space="preserve">Eliminate </w:t>
            </w:r>
            <w:r w:rsidR="0082116E">
              <w:rPr>
                <w:rFonts w:ascii="굴림" w:eastAsia="굴림" w:hAnsi="굴림"/>
              </w:rPr>
              <w:t>blank(default, can be special character</w:t>
            </w:r>
          </w:p>
          <w:p w14:paraId="3DB8A830" w14:textId="4F397C1C" w:rsidR="00815FA1" w:rsidRPr="00815FA1" w:rsidRDefault="00815FA1" w:rsidP="00815FA1">
            <w:pPr>
              <w:pStyle w:val="ListParagraph"/>
              <w:ind w:leftChars="0" w:left="720"/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rstrip, lstrip : on the right or left side</w:t>
            </w:r>
          </w:p>
          <w:p w14:paraId="261849FD" w14:textId="7BA36BA5" w:rsidR="003771C4" w:rsidRDefault="003771C4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Is??() :</w:t>
            </w:r>
            <w:r w:rsidR="00B05BDE">
              <w:rPr>
                <w:rFonts w:ascii="굴림" w:eastAsia="굴림" w:hAnsi="굴림"/>
              </w:rPr>
              <w:t xml:space="preserve"> Boolean to check str</w:t>
            </w:r>
          </w:p>
          <w:p w14:paraId="47658417" w14:textId="458DC082" w:rsidR="008A3580" w:rsidRPr="008A3580" w:rsidRDefault="008A3580" w:rsidP="008A3580">
            <w:pPr>
              <w:pStyle w:val="ListParagraph"/>
              <w:ind w:leftChars="0" w:left="720"/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Ex) isdigit(), isspace(), isalnum(), and so forth</w:t>
            </w:r>
          </w:p>
          <w:p w14:paraId="3C2A15E5" w14:textId="29AA70A4" w:rsidR="008019BF" w:rsidRPr="00C8017C" w:rsidRDefault="003771C4" w:rsidP="00C8017C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Find() : Find the first str from the left side</w:t>
            </w:r>
          </w:p>
          <w:p w14:paraId="0F51FDA8" w14:textId="0AB00179" w:rsidR="003771C4" w:rsidRDefault="003771C4" w:rsidP="00A16035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Rfind() : </w:t>
            </w:r>
            <w:r>
              <w:rPr>
                <w:rFonts w:ascii="굴림" w:eastAsia="굴림" w:hAnsi="굴림"/>
              </w:rPr>
              <w:t xml:space="preserve">Find the first str from the </w:t>
            </w:r>
            <w:r>
              <w:rPr>
                <w:rFonts w:ascii="굴림" w:eastAsia="굴림" w:hAnsi="굴림"/>
              </w:rPr>
              <w:t>right</w:t>
            </w:r>
            <w:r>
              <w:rPr>
                <w:rFonts w:ascii="굴림" w:eastAsia="굴림" w:hAnsi="굴림"/>
              </w:rPr>
              <w:t xml:space="preserve"> side</w:t>
            </w:r>
          </w:p>
          <w:p w14:paraId="1D3533C9" w14:textId="7E46B10C" w:rsidR="00C8017C" w:rsidRPr="00C8017C" w:rsidRDefault="00C8017C" w:rsidP="00C8017C">
            <w:pPr>
              <w:pStyle w:val="ListParagraph"/>
              <w:ind w:leftChars="0" w:left="720"/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Show the str index of our interest</w:t>
            </w:r>
          </w:p>
          <w:p w14:paraId="17998B10" w14:textId="77777777" w:rsidR="00C8017C" w:rsidRDefault="00C8017C" w:rsidP="00A16035">
            <w:pPr>
              <w:jc w:val="left"/>
              <w:rPr>
                <w:rFonts w:ascii="굴림" w:eastAsia="굴림" w:hAnsi="굴림"/>
              </w:rPr>
            </w:pPr>
          </w:p>
          <w:p w14:paraId="2089F77D" w14:textId="0EACE27B" w:rsidR="00586D8D" w:rsidRDefault="003771C4" w:rsidP="003771C4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Split : split str</w:t>
            </w:r>
            <w:r w:rsidR="005C0DA9">
              <w:rPr>
                <w:rFonts w:ascii="굴림" w:eastAsia="굴림" w:hAnsi="굴림"/>
              </w:rPr>
              <w:t xml:space="preserve"> : list of the input : index [] not ()</w:t>
            </w:r>
          </w:p>
          <w:p w14:paraId="19793C76" w14:textId="5B11420C" w:rsidR="00291708" w:rsidRDefault="00291708" w:rsidP="003771C4">
            <w:pPr>
              <w:jc w:val="left"/>
              <w:rPr>
                <w:rFonts w:ascii="굴림" w:eastAsia="굴림" w:hAnsi="굴림"/>
              </w:rPr>
            </w:pPr>
          </w:p>
          <w:p w14:paraId="43440BF2" w14:textId="77777777" w:rsidR="006A1DA8" w:rsidRDefault="00291708" w:rsidP="003771C4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Boolean</w:t>
            </w:r>
          </w:p>
          <w:p w14:paraId="401FB5A1" w14:textId="248B0EAB" w:rsidR="00291708" w:rsidRDefault="005A77D7" w:rsidP="003771C4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Comparing operator : </w:t>
            </w:r>
            <w:r w:rsidR="00A83A98">
              <w:rPr>
                <w:rFonts w:ascii="굴림" w:eastAsia="굴림" w:hAnsi="굴림"/>
              </w:rPr>
              <w:t xml:space="preserve">applicable for string data as well : </w:t>
            </w:r>
            <w:r w:rsidR="008016BD">
              <w:rPr>
                <w:rFonts w:ascii="굴림" w:eastAsia="굴림" w:hAnsi="굴림"/>
              </w:rPr>
              <w:t>A &gt; Z</w:t>
            </w:r>
          </w:p>
          <w:p w14:paraId="55C5FFA5" w14:textId="49302922" w:rsidR="00277F43" w:rsidRDefault="006A1DA8" w:rsidP="003771C4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Logical operator : O : not, and</w:t>
            </w:r>
            <w:r w:rsidR="003D5237">
              <w:rPr>
                <w:rFonts w:ascii="굴림" w:eastAsia="굴림" w:hAnsi="굴림"/>
              </w:rPr>
              <w:t>(==)</w:t>
            </w:r>
            <w:r>
              <w:rPr>
                <w:rFonts w:ascii="굴림" w:eastAsia="굴림" w:hAnsi="굴림"/>
              </w:rPr>
              <w:t>, or</w:t>
            </w:r>
            <w:r w:rsidR="003D5237">
              <w:rPr>
                <w:rFonts w:ascii="굴림" w:eastAsia="굴림" w:hAnsi="굴림"/>
              </w:rPr>
              <w:t>(!=)</w:t>
            </w:r>
          </w:p>
          <w:p w14:paraId="7891D9F6" w14:textId="328EA235" w:rsidR="006A1DA8" w:rsidRDefault="006A1DA8" w:rsidP="003771C4">
            <w:pPr>
              <w:jc w:val="left"/>
              <w:rPr>
                <w:rFonts w:ascii="굴림" w:eastAsia="굴림" w:hAnsi="굴림"/>
              </w:rPr>
            </w:pPr>
          </w:p>
          <w:p w14:paraId="0041719B" w14:textId="58182F7C" w:rsidR="00933029" w:rsidRDefault="002D7301" w:rsidP="003771C4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 xml:space="preserve">If </w:t>
            </w:r>
            <w:r w:rsidR="00F42334">
              <w:rPr>
                <w:rFonts w:ascii="굴림" w:eastAsia="굴림" w:hAnsi="굴림"/>
              </w:rPr>
              <w:t>statement</w:t>
            </w:r>
            <w:r w:rsidR="00FE1213">
              <w:rPr>
                <w:rFonts w:ascii="굴림" w:eastAsia="굴림" w:hAnsi="굴림"/>
              </w:rPr>
              <w:t>(boolean)</w:t>
            </w:r>
            <w:r w:rsidR="00F42334">
              <w:rPr>
                <w:rFonts w:ascii="굴림" w:eastAsia="굴림" w:hAnsi="굴림"/>
              </w:rPr>
              <w:t xml:space="preserve"> </w:t>
            </w:r>
            <w:r w:rsidR="00FE1213">
              <w:rPr>
                <w:rFonts w:ascii="굴림" w:eastAsia="굴림" w:hAnsi="굴림"/>
              </w:rPr>
              <w:t>:</w:t>
            </w:r>
            <w:r w:rsidR="00F42334">
              <w:rPr>
                <w:rFonts w:ascii="굴림" w:eastAsia="굴림" w:hAnsi="굴림"/>
              </w:rPr>
              <w:t xml:space="preserve"> </w:t>
            </w:r>
            <w:r w:rsidRPr="002D7301">
              <w:rPr>
                <w:rFonts w:ascii="굴림" w:eastAsia="굴림" w:hAnsi="굴림"/>
              </w:rPr>
              <w:t>indentation</w:t>
            </w:r>
            <w:r>
              <w:rPr>
                <w:rFonts w:ascii="굴림" w:eastAsia="굴림" w:hAnsi="굴림"/>
              </w:rPr>
              <w:t xml:space="preserve"> </w:t>
            </w:r>
            <w:r w:rsidR="00E22BDE">
              <w:rPr>
                <w:rFonts w:ascii="굴림" w:eastAsia="굴림" w:hAnsi="굴림"/>
              </w:rPr>
              <w:t xml:space="preserve">and </w:t>
            </w:r>
            <w:r w:rsidR="00F42334">
              <w:rPr>
                <w:rFonts w:ascii="굴림" w:eastAsia="굴림" w:hAnsi="굴림"/>
              </w:rPr>
              <w:t>colon</w:t>
            </w:r>
            <w:r w:rsidR="00FE1213">
              <w:rPr>
                <w:rFonts w:ascii="굴림" w:eastAsia="굴림" w:hAnsi="굴림"/>
              </w:rPr>
              <w:t>(:)</w:t>
            </w:r>
            <w:r w:rsidR="00E22BDE">
              <w:rPr>
                <w:rFonts w:ascii="굴림" w:eastAsia="굴림" w:hAnsi="굴림"/>
              </w:rPr>
              <w:t xml:space="preserve"> </w:t>
            </w:r>
            <w:r w:rsidR="00F42334">
              <w:rPr>
                <w:rFonts w:ascii="굴림" w:eastAsia="굴림" w:hAnsi="굴림"/>
              </w:rPr>
              <w:t>are</w:t>
            </w:r>
            <w:r>
              <w:rPr>
                <w:rFonts w:ascii="굴림" w:eastAsia="굴림" w:hAnsi="굴림"/>
              </w:rPr>
              <w:t xml:space="preserve"> important</w:t>
            </w:r>
            <w:r w:rsidR="00A53D28">
              <w:rPr>
                <w:rFonts w:ascii="굴림" w:eastAsia="굴림" w:hAnsi="굴림"/>
              </w:rPr>
              <w:t xml:space="preserve"> in python</w:t>
            </w:r>
          </w:p>
          <w:p w14:paraId="1B4E1756" w14:textId="139362BB" w:rsidR="00933029" w:rsidRDefault="00933029" w:rsidP="00933029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In python</w:t>
            </w:r>
            <w:r>
              <w:rPr>
                <w:rFonts w:ascii="굴림" w:eastAsia="굴림" w:hAnsi="굴림"/>
              </w:rPr>
              <w:t xml:space="preserve"> :</w:t>
            </w:r>
            <w:r w:rsidR="00EB141F">
              <w:rPr>
                <w:rFonts w:ascii="굴림" w:eastAsia="굴림" w:hAnsi="굴림"/>
              </w:rPr>
              <w:t xml:space="preserve"> else,</w:t>
            </w:r>
            <w:r>
              <w:rPr>
                <w:rFonts w:ascii="굴림" w:eastAsia="굴림" w:hAnsi="굴림"/>
              </w:rPr>
              <w:t xml:space="preserve"> elif = else if</w:t>
            </w:r>
          </w:p>
          <w:p w14:paraId="642979B9" w14:textId="77777777" w:rsidR="00933029" w:rsidRDefault="00933029" w:rsidP="003771C4">
            <w:pPr>
              <w:jc w:val="left"/>
              <w:rPr>
                <w:rFonts w:ascii="굴림" w:eastAsia="굴림" w:hAnsi="굴림"/>
              </w:rPr>
            </w:pPr>
          </w:p>
          <w:p w14:paraId="319362A8" w14:textId="77777777" w:rsidR="00277F43" w:rsidRDefault="00277F43" w:rsidP="003771C4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Tips</w:t>
            </w:r>
          </w:p>
          <w:p w14:paraId="111D7340" w14:textId="6B157DF9" w:rsidR="002D7301" w:rsidRPr="00A16035" w:rsidRDefault="00277F43" w:rsidP="003771C4">
            <w:pPr>
              <w:jc w:val="left"/>
              <w:rPr>
                <w:rFonts w:ascii="굴림" w:eastAsia="굴림" w:hAnsi="굴림"/>
              </w:rPr>
            </w:pPr>
            <w:r>
              <w:rPr>
                <w:rFonts w:ascii="굴림" w:eastAsia="굴림" w:hAnsi="굴림"/>
              </w:rPr>
              <w:t>Functions can be used in series</w:t>
            </w:r>
          </w:p>
        </w:tc>
      </w:tr>
      <w:tr w:rsidR="00743134" w:rsidRPr="00240DD2" w14:paraId="0C05454D" w14:textId="77777777" w:rsidTr="00743134">
        <w:trPr>
          <w:trHeight w:val="5235"/>
        </w:trPr>
        <w:tc>
          <w:tcPr>
            <w:tcW w:w="1009" w:type="pct"/>
            <w:vAlign w:val="center"/>
          </w:tcPr>
          <w:p w14:paraId="3F8B387B" w14:textId="77777777" w:rsidR="00743134" w:rsidRPr="00240DD2" w:rsidRDefault="00743134" w:rsidP="00240DD2">
            <w:pPr>
              <w:tabs>
                <w:tab w:val="left" w:pos="4875"/>
              </w:tabs>
              <w:jc w:val="center"/>
              <w:rPr>
                <w:rFonts w:eastAsia="굴림"/>
              </w:rPr>
            </w:pPr>
            <w:r w:rsidRPr="00743134">
              <w:rPr>
                <w:rFonts w:eastAsia="굴림" w:hint="eastAsia"/>
                <w:sz w:val="22"/>
              </w:rPr>
              <w:lastRenderedPageBreak/>
              <w:t>오후</w:t>
            </w:r>
          </w:p>
        </w:tc>
        <w:tc>
          <w:tcPr>
            <w:tcW w:w="3991" w:type="pct"/>
            <w:vAlign w:val="center"/>
          </w:tcPr>
          <w:p w14:paraId="44F92198" w14:textId="1BB3855B" w:rsidR="004A6AA9" w:rsidRDefault="00B01396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 xml:space="preserve">Import datetime : can borrow the developed functions </w:t>
            </w:r>
            <w:r w:rsidR="00B038BE">
              <w:rPr>
                <w:rFonts w:eastAsia="굴림"/>
              </w:rPr>
              <w:t xml:space="preserve">regarding </w:t>
            </w:r>
            <w:r>
              <w:rPr>
                <w:rFonts w:eastAsia="굴림"/>
              </w:rPr>
              <w:t>date and time</w:t>
            </w:r>
          </w:p>
          <w:p w14:paraId="510FC667" w14:textId="46EA0E73" w:rsidR="00EA490F" w:rsidRDefault="00F26D3B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Datetime.now : current date and time</w:t>
            </w:r>
          </w:p>
          <w:p w14:paraId="2751B01A" w14:textId="4B5C2DC1" w:rsidR="00D053AF" w:rsidRDefault="00D053AF" w:rsidP="00E01021">
            <w:pPr>
              <w:jc w:val="left"/>
              <w:rPr>
                <w:rFonts w:eastAsia="굴림"/>
              </w:rPr>
            </w:pPr>
          </w:p>
          <w:p w14:paraId="78AB3BDF" w14:textId="77777777" w:rsidR="007D1F94" w:rsidRDefault="00681053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Containment operator : in () : Boolean to check if it includes ()</w:t>
            </w:r>
          </w:p>
          <w:p w14:paraId="2A5427DF" w14:textId="6DE3F768" w:rsidR="00681053" w:rsidRDefault="007D1F94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Ex) recognise the input in a decomposed way : p in ‘python’ = p in ‘p, y, t, h, o, n’</w:t>
            </w:r>
          </w:p>
          <w:p w14:paraId="669B033B" w14:textId="65F614E7" w:rsidR="00D053AF" w:rsidRDefault="00D053AF" w:rsidP="00E01021">
            <w:pPr>
              <w:jc w:val="left"/>
              <w:rPr>
                <w:rFonts w:eastAsia="굴림"/>
              </w:rPr>
            </w:pPr>
          </w:p>
          <w:p w14:paraId="3C5A72B8" w14:textId="77777777" w:rsidR="00063D7F" w:rsidRDefault="00681482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 xml:space="preserve">% : </w:t>
            </w:r>
            <w:r w:rsidRPr="00681482">
              <w:rPr>
                <w:rFonts w:eastAsia="굴림"/>
              </w:rPr>
              <w:t>multiple</w:t>
            </w:r>
            <w:r>
              <w:rPr>
                <w:rFonts w:eastAsia="굴림"/>
              </w:rPr>
              <w:t xml:space="preserve"> operator : ex) () % 3 : Boolean to check if it is 3,6,9,12,etc.</w:t>
            </w:r>
          </w:p>
          <w:p w14:paraId="7D19A479" w14:textId="06BCE89D" w:rsidR="00B30D1A" w:rsidRDefault="00681482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 xml:space="preserve"> </w:t>
            </w:r>
          </w:p>
          <w:p w14:paraId="0D3FA4B6" w14:textId="3AD5A0E1" w:rsidR="00C7098C" w:rsidRDefault="00C7098C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List</w:t>
            </w:r>
          </w:p>
          <w:p w14:paraId="4BA322D2" w14:textId="5BC3A2EC" w:rsidR="00C7098C" w:rsidRDefault="00C7098C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().append() : add elements behind</w:t>
            </w:r>
          </w:p>
          <w:p w14:paraId="7627465F" w14:textId="48CB9478" w:rsidR="00C7098C" w:rsidRDefault="00C7098C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().insert() : add elements in the middle</w:t>
            </w:r>
          </w:p>
          <w:p w14:paraId="7F6376A5" w14:textId="77777777" w:rsidR="00C7098C" w:rsidRDefault="00C7098C" w:rsidP="00E01021">
            <w:pPr>
              <w:jc w:val="left"/>
              <w:rPr>
                <w:rFonts w:eastAsia="굴림"/>
              </w:rPr>
            </w:pPr>
          </w:p>
          <w:p w14:paraId="697E27D7" w14:textId="07EA9CC6" w:rsidR="00D053AF" w:rsidRDefault="00D053AF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Tips</w:t>
            </w:r>
          </w:p>
          <w:p w14:paraId="1C3919B6" w14:textId="61F92DE7" w:rsidR="00F26D3B" w:rsidRDefault="00D053AF" w:rsidP="00E01021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index[-1] : the last index</w:t>
            </w:r>
          </w:p>
          <w:p w14:paraId="2592AB28" w14:textId="77777777" w:rsidR="00C7098C" w:rsidRDefault="00C7098C" w:rsidP="00C7098C">
            <w:pPr>
              <w:jc w:val="left"/>
              <w:rPr>
                <w:rFonts w:eastAsia="굴림"/>
              </w:rPr>
            </w:pPr>
            <w:r>
              <w:rPr>
                <w:rFonts w:eastAsia="굴림"/>
              </w:rPr>
              <w:t>Shift + L : Show the number of a line</w:t>
            </w:r>
          </w:p>
          <w:p w14:paraId="0CA75F72" w14:textId="18722EBF" w:rsidR="004A6AA9" w:rsidRPr="00E01021" w:rsidRDefault="004A6AA9" w:rsidP="00E01021">
            <w:pPr>
              <w:jc w:val="left"/>
              <w:rPr>
                <w:rFonts w:eastAsia="굴림"/>
              </w:rPr>
            </w:pPr>
          </w:p>
        </w:tc>
      </w:tr>
    </w:tbl>
    <w:p w14:paraId="414046E2" w14:textId="77777777" w:rsidR="00650296" w:rsidRPr="002C0421" w:rsidRDefault="00650296" w:rsidP="00B831EF">
      <w:pPr>
        <w:pStyle w:val="BodyText"/>
        <w:spacing w:line="160" w:lineRule="exact"/>
        <w:jc w:val="both"/>
      </w:pPr>
    </w:p>
    <w:sectPr w:rsidR="00650296" w:rsidRPr="002C0421" w:rsidSect="00A8622F">
      <w:headerReference w:type="first" r:id="rId7"/>
      <w:pgSz w:w="11907" w:h="16840" w:code="9"/>
      <w:pgMar w:top="1701" w:right="1134" w:bottom="851" w:left="1134" w:header="1134" w:footer="567" w:gutter="0"/>
      <w:cols w:space="720"/>
      <w:titlePg/>
      <w:docGrid w:linePitch="27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F9682" w14:textId="77777777" w:rsidR="00025300" w:rsidRDefault="00025300">
      <w:r>
        <w:separator/>
      </w:r>
    </w:p>
  </w:endnote>
  <w:endnote w:type="continuationSeparator" w:id="0">
    <w:p w14:paraId="608DC37F" w14:textId="77777777" w:rsidR="00025300" w:rsidRDefault="0002530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23907" w14:textId="77777777" w:rsidR="00025300" w:rsidRDefault="00025300">
      <w:r>
        <w:separator/>
      </w:r>
    </w:p>
  </w:footnote>
  <w:footnote w:type="continuationSeparator" w:id="0">
    <w:p w14:paraId="77FFA4C3" w14:textId="77777777" w:rsidR="00025300" w:rsidRDefault="0002530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24F8E7" w14:textId="77777777" w:rsidR="00650296" w:rsidRPr="00B5593F" w:rsidRDefault="00B5593F" w:rsidP="00B5593F">
    <w:pPr>
      <w:pStyle w:val="Header"/>
      <w:jc w:val="center"/>
      <w:rPr>
        <w:szCs w:val="32"/>
      </w:rPr>
    </w:pPr>
    <w:r w:rsidRPr="002C0421">
      <w:rPr>
        <w:rFonts w:ascii="굴림" w:eastAsia="굴림" w:hAnsi="굴림" w:hint="eastAsia"/>
        <w:b/>
        <w:sz w:val="28"/>
        <w:szCs w:val="28"/>
      </w:rPr>
      <w:t>교</w:t>
    </w:r>
    <w:r>
      <w:rPr>
        <w:rFonts w:ascii="굴림" w:eastAsia="굴림" w:hAnsi="굴림" w:hint="eastAsia"/>
        <w:b/>
        <w:sz w:val="28"/>
        <w:szCs w:val="28"/>
      </w:rPr>
      <w:t xml:space="preserve"> </w:t>
    </w:r>
    <w:r w:rsidRPr="002C0421">
      <w:rPr>
        <w:rFonts w:ascii="굴림" w:eastAsia="굴림" w:hAnsi="굴림" w:hint="eastAsia"/>
        <w:b/>
        <w:sz w:val="28"/>
        <w:szCs w:val="28"/>
      </w:rPr>
      <w:t>육</w:t>
    </w:r>
    <w:r>
      <w:rPr>
        <w:rFonts w:ascii="굴림" w:eastAsia="굴림" w:hAnsi="굴림" w:hint="eastAsia"/>
        <w:b/>
        <w:sz w:val="28"/>
        <w:szCs w:val="28"/>
      </w:rPr>
      <w:t xml:space="preserve"> </w:t>
    </w:r>
    <w:r w:rsidR="00743134">
      <w:rPr>
        <w:rFonts w:ascii="굴림" w:eastAsia="굴림" w:hAnsi="굴림" w:hint="eastAsia"/>
        <w:b/>
        <w:sz w:val="28"/>
        <w:szCs w:val="28"/>
      </w:rPr>
      <w:t>일 지</w:t>
    </w:r>
    <w:r>
      <w:rPr>
        <w:rFonts w:ascii="굴림" w:eastAsia="굴림" w:hAnsi="굴림" w:hint="eastAsia"/>
        <w:b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25DBD"/>
    <w:multiLevelType w:val="hybridMultilevel"/>
    <w:tmpl w:val="10B669D4"/>
    <w:lvl w:ilvl="0" w:tplc="567C4B32">
      <w:start w:val="28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263C07"/>
    <w:multiLevelType w:val="hybridMultilevel"/>
    <w:tmpl w:val="CB4A76F8"/>
    <w:lvl w:ilvl="0" w:tplc="0BF2B44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425F4D"/>
    <w:multiLevelType w:val="hybridMultilevel"/>
    <w:tmpl w:val="6B14653C"/>
    <w:lvl w:ilvl="0" w:tplc="88C6826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46C6B"/>
    <w:multiLevelType w:val="hybridMultilevel"/>
    <w:tmpl w:val="B8505718"/>
    <w:lvl w:ilvl="0" w:tplc="46F2012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38794D"/>
    <w:multiLevelType w:val="hybridMultilevel"/>
    <w:tmpl w:val="548624E2"/>
    <w:lvl w:ilvl="0" w:tplc="BFA4A638">
      <w:start w:val="3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0F2409"/>
    <w:multiLevelType w:val="hybridMultilevel"/>
    <w:tmpl w:val="6DFE35C2"/>
    <w:lvl w:ilvl="0" w:tplc="3E56BEE8">
      <w:start w:val="28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1C518A"/>
    <w:multiLevelType w:val="hybridMultilevel"/>
    <w:tmpl w:val="DEA045EE"/>
    <w:lvl w:ilvl="0" w:tplc="35CC1A6A">
      <w:start w:val="28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D150763"/>
    <w:multiLevelType w:val="hybridMultilevel"/>
    <w:tmpl w:val="749265CE"/>
    <w:lvl w:ilvl="0" w:tplc="E37CCF3A">
      <w:start w:val="3"/>
      <w:numFmt w:val="bullet"/>
      <w:lvlText w:val="-"/>
      <w:lvlJc w:val="left"/>
      <w:pPr>
        <w:ind w:left="720" w:hanging="360"/>
      </w:pPr>
      <w:rPr>
        <w:rFonts w:ascii="Times New Roman" w:eastAsia="굴림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962EED"/>
    <w:multiLevelType w:val="hybridMultilevel"/>
    <w:tmpl w:val="ED2AED3A"/>
    <w:lvl w:ilvl="0" w:tplc="069E5268">
      <w:start w:val="28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393D50"/>
    <w:multiLevelType w:val="hybridMultilevel"/>
    <w:tmpl w:val="53F8D556"/>
    <w:lvl w:ilvl="0" w:tplc="15F6F2B2">
      <w:start w:val="3"/>
      <w:numFmt w:val="bullet"/>
      <w:lvlText w:val="-"/>
      <w:lvlJc w:val="left"/>
      <w:pPr>
        <w:ind w:left="720" w:hanging="360"/>
      </w:pPr>
      <w:rPr>
        <w:rFonts w:ascii="Times New Roman" w:eastAsia="굴림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092A3F"/>
    <w:multiLevelType w:val="hybridMultilevel"/>
    <w:tmpl w:val="59BE23EA"/>
    <w:lvl w:ilvl="0" w:tplc="00C841A8">
      <w:start w:val="28"/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EC60FF"/>
    <w:multiLevelType w:val="hybridMultilevel"/>
    <w:tmpl w:val="10306E6E"/>
    <w:lvl w:ilvl="0" w:tplc="B260950A">
      <w:numFmt w:val="bullet"/>
      <w:lvlText w:val="-"/>
      <w:lvlJc w:val="left"/>
      <w:pPr>
        <w:ind w:left="720" w:hanging="360"/>
      </w:pPr>
      <w:rPr>
        <w:rFonts w:ascii="굴림" w:eastAsia="굴림" w:hAnsi="굴림" w:cs="Times New Roman" w:hint="eastAsia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7"/>
  </w:num>
  <w:num w:numId="6">
    <w:abstractNumId w:val="9"/>
  </w:num>
  <w:num w:numId="7">
    <w:abstractNumId w:val="11"/>
  </w:num>
  <w:num w:numId="8">
    <w:abstractNumId w:val="10"/>
  </w:num>
  <w:num w:numId="9">
    <w:abstractNumId w:val="8"/>
  </w:num>
  <w:num w:numId="10">
    <w:abstractNumId w:val="5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00"/>
  <w:drawingGridVerticalSpacing w:val="271"/>
  <w:displayHorizontalDrawingGridEvery w:val="0"/>
  <w:doNotShadeFormData/>
  <w:characterSpacingControl w:val="compressPunctuation"/>
  <w:hdrShapeDefaults>
    <o:shapedefaults v:ext="edit" spidmax="2050" fill="f" fillcolor="white" stroke="f">
      <v:fill color="white" on="f"/>
      <v:stroke on="f"/>
      <v:textbox inset=",7.3mm,,0"/>
      <o:colormru v:ext="edit" colors="#080808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MxNzAwMzYwszRU0lEKTi0uzszPAykwrQUAlqXjwiwAAAA="/>
  </w:docVars>
  <w:rsids>
    <w:rsidRoot w:val="003B08A4"/>
    <w:rsid w:val="00001CB7"/>
    <w:rsid w:val="00011941"/>
    <w:rsid w:val="00013CB7"/>
    <w:rsid w:val="000207ED"/>
    <w:rsid w:val="00024E5C"/>
    <w:rsid w:val="00025300"/>
    <w:rsid w:val="0003026F"/>
    <w:rsid w:val="000326BC"/>
    <w:rsid w:val="000331D5"/>
    <w:rsid w:val="0003343A"/>
    <w:rsid w:val="00045C1D"/>
    <w:rsid w:val="00052319"/>
    <w:rsid w:val="00060377"/>
    <w:rsid w:val="00063D7F"/>
    <w:rsid w:val="0006406E"/>
    <w:rsid w:val="00073E3D"/>
    <w:rsid w:val="00082FD8"/>
    <w:rsid w:val="00085C63"/>
    <w:rsid w:val="00091187"/>
    <w:rsid w:val="000A21F6"/>
    <w:rsid w:val="000A26BF"/>
    <w:rsid w:val="000A2C3C"/>
    <w:rsid w:val="000A64CC"/>
    <w:rsid w:val="000B1A97"/>
    <w:rsid w:val="000B3E5D"/>
    <w:rsid w:val="000B52A9"/>
    <w:rsid w:val="000B5B5F"/>
    <w:rsid w:val="000B78C6"/>
    <w:rsid w:val="000C0DED"/>
    <w:rsid w:val="000C3197"/>
    <w:rsid w:val="000C5E7B"/>
    <w:rsid w:val="000C63B3"/>
    <w:rsid w:val="000C6F93"/>
    <w:rsid w:val="000D37E6"/>
    <w:rsid w:val="000D49DD"/>
    <w:rsid w:val="000E576A"/>
    <w:rsid w:val="000E747C"/>
    <w:rsid w:val="000F417D"/>
    <w:rsid w:val="000F48FD"/>
    <w:rsid w:val="000F4DB7"/>
    <w:rsid w:val="000F6422"/>
    <w:rsid w:val="00102387"/>
    <w:rsid w:val="00102454"/>
    <w:rsid w:val="00110110"/>
    <w:rsid w:val="00110EE6"/>
    <w:rsid w:val="001217A6"/>
    <w:rsid w:val="0013048A"/>
    <w:rsid w:val="00131D90"/>
    <w:rsid w:val="00132AFF"/>
    <w:rsid w:val="00132FF8"/>
    <w:rsid w:val="0014270B"/>
    <w:rsid w:val="0014286C"/>
    <w:rsid w:val="00143782"/>
    <w:rsid w:val="0014505B"/>
    <w:rsid w:val="00146D10"/>
    <w:rsid w:val="0015051D"/>
    <w:rsid w:val="00151314"/>
    <w:rsid w:val="001654E7"/>
    <w:rsid w:val="00167021"/>
    <w:rsid w:val="00167563"/>
    <w:rsid w:val="0017285E"/>
    <w:rsid w:val="00172EA1"/>
    <w:rsid w:val="001733B8"/>
    <w:rsid w:val="00173CBB"/>
    <w:rsid w:val="00173D4C"/>
    <w:rsid w:val="00175DFE"/>
    <w:rsid w:val="00180C26"/>
    <w:rsid w:val="00183724"/>
    <w:rsid w:val="001855EF"/>
    <w:rsid w:val="001918A2"/>
    <w:rsid w:val="00194CF9"/>
    <w:rsid w:val="001A614A"/>
    <w:rsid w:val="001B0C70"/>
    <w:rsid w:val="001B1F84"/>
    <w:rsid w:val="001D010D"/>
    <w:rsid w:val="001D21A3"/>
    <w:rsid w:val="001D36BC"/>
    <w:rsid w:val="001D3D21"/>
    <w:rsid w:val="001D3F6B"/>
    <w:rsid w:val="001D692B"/>
    <w:rsid w:val="001D69B6"/>
    <w:rsid w:val="001F3F1F"/>
    <w:rsid w:val="001F42AA"/>
    <w:rsid w:val="001F526E"/>
    <w:rsid w:val="00207831"/>
    <w:rsid w:val="00210166"/>
    <w:rsid w:val="00213A77"/>
    <w:rsid w:val="00222EF7"/>
    <w:rsid w:val="0022540A"/>
    <w:rsid w:val="0023251D"/>
    <w:rsid w:val="002365A5"/>
    <w:rsid w:val="00240DD2"/>
    <w:rsid w:val="002435CE"/>
    <w:rsid w:val="00244DA8"/>
    <w:rsid w:val="00246F65"/>
    <w:rsid w:val="00252A5A"/>
    <w:rsid w:val="00254F8F"/>
    <w:rsid w:val="00263D13"/>
    <w:rsid w:val="002666C3"/>
    <w:rsid w:val="00270DE2"/>
    <w:rsid w:val="0027472B"/>
    <w:rsid w:val="00277F43"/>
    <w:rsid w:val="00282B56"/>
    <w:rsid w:val="00282C42"/>
    <w:rsid w:val="00283269"/>
    <w:rsid w:val="00287042"/>
    <w:rsid w:val="00287741"/>
    <w:rsid w:val="00290C50"/>
    <w:rsid w:val="00291708"/>
    <w:rsid w:val="002A7B5B"/>
    <w:rsid w:val="002A7FE2"/>
    <w:rsid w:val="002B42D6"/>
    <w:rsid w:val="002B4D85"/>
    <w:rsid w:val="002C0421"/>
    <w:rsid w:val="002C046C"/>
    <w:rsid w:val="002D31A1"/>
    <w:rsid w:val="002D50CD"/>
    <w:rsid w:val="002D5719"/>
    <w:rsid w:val="002D7301"/>
    <w:rsid w:val="002E5559"/>
    <w:rsid w:val="002F0837"/>
    <w:rsid w:val="002F172D"/>
    <w:rsid w:val="00313019"/>
    <w:rsid w:val="00314DC3"/>
    <w:rsid w:val="00316CC6"/>
    <w:rsid w:val="00327108"/>
    <w:rsid w:val="00330CBE"/>
    <w:rsid w:val="003334A8"/>
    <w:rsid w:val="00342F9C"/>
    <w:rsid w:val="00345F80"/>
    <w:rsid w:val="00346F74"/>
    <w:rsid w:val="00352769"/>
    <w:rsid w:val="00355233"/>
    <w:rsid w:val="00356109"/>
    <w:rsid w:val="003656E5"/>
    <w:rsid w:val="003720F0"/>
    <w:rsid w:val="003771C4"/>
    <w:rsid w:val="00384C4E"/>
    <w:rsid w:val="003851E4"/>
    <w:rsid w:val="00395605"/>
    <w:rsid w:val="00396CA6"/>
    <w:rsid w:val="00397507"/>
    <w:rsid w:val="003A6714"/>
    <w:rsid w:val="003A719A"/>
    <w:rsid w:val="003B08A4"/>
    <w:rsid w:val="003B7B73"/>
    <w:rsid w:val="003C1B66"/>
    <w:rsid w:val="003C706A"/>
    <w:rsid w:val="003D5237"/>
    <w:rsid w:val="003E0752"/>
    <w:rsid w:val="003E570C"/>
    <w:rsid w:val="003E6631"/>
    <w:rsid w:val="003E70F9"/>
    <w:rsid w:val="003F089E"/>
    <w:rsid w:val="003F0D3B"/>
    <w:rsid w:val="003F21AC"/>
    <w:rsid w:val="003F5FD1"/>
    <w:rsid w:val="0040089E"/>
    <w:rsid w:val="00400CDC"/>
    <w:rsid w:val="00402B94"/>
    <w:rsid w:val="004051EA"/>
    <w:rsid w:val="00416F57"/>
    <w:rsid w:val="00423D75"/>
    <w:rsid w:val="00424C34"/>
    <w:rsid w:val="0042634C"/>
    <w:rsid w:val="0043274C"/>
    <w:rsid w:val="00445C2B"/>
    <w:rsid w:val="00445DA1"/>
    <w:rsid w:val="00450302"/>
    <w:rsid w:val="00462FD6"/>
    <w:rsid w:val="00463C05"/>
    <w:rsid w:val="0046750C"/>
    <w:rsid w:val="00477879"/>
    <w:rsid w:val="00481C93"/>
    <w:rsid w:val="004A4E41"/>
    <w:rsid w:val="004A6AA9"/>
    <w:rsid w:val="004B0244"/>
    <w:rsid w:val="004B0D7C"/>
    <w:rsid w:val="004B10C6"/>
    <w:rsid w:val="004B1EEC"/>
    <w:rsid w:val="004B4191"/>
    <w:rsid w:val="004C0E89"/>
    <w:rsid w:val="004C5855"/>
    <w:rsid w:val="004D06F3"/>
    <w:rsid w:val="004D118A"/>
    <w:rsid w:val="004D5550"/>
    <w:rsid w:val="004D67A8"/>
    <w:rsid w:val="004E30C6"/>
    <w:rsid w:val="004F290F"/>
    <w:rsid w:val="004F43A1"/>
    <w:rsid w:val="004F54E9"/>
    <w:rsid w:val="00501DA1"/>
    <w:rsid w:val="005056A9"/>
    <w:rsid w:val="005076FA"/>
    <w:rsid w:val="005472BE"/>
    <w:rsid w:val="005505B8"/>
    <w:rsid w:val="0055135A"/>
    <w:rsid w:val="00556D55"/>
    <w:rsid w:val="00560467"/>
    <w:rsid w:val="00561631"/>
    <w:rsid w:val="005639F6"/>
    <w:rsid w:val="00566CE6"/>
    <w:rsid w:val="00584E9E"/>
    <w:rsid w:val="00586D8D"/>
    <w:rsid w:val="00586E42"/>
    <w:rsid w:val="00593132"/>
    <w:rsid w:val="00593C13"/>
    <w:rsid w:val="00597403"/>
    <w:rsid w:val="005A51B4"/>
    <w:rsid w:val="005A70D6"/>
    <w:rsid w:val="005A77D7"/>
    <w:rsid w:val="005B0A3B"/>
    <w:rsid w:val="005B0B5F"/>
    <w:rsid w:val="005B4A0F"/>
    <w:rsid w:val="005B6B39"/>
    <w:rsid w:val="005C0DA9"/>
    <w:rsid w:val="005D0FA1"/>
    <w:rsid w:val="005D3B13"/>
    <w:rsid w:val="005D55AD"/>
    <w:rsid w:val="005E06C9"/>
    <w:rsid w:val="005E6CB7"/>
    <w:rsid w:val="005F10A4"/>
    <w:rsid w:val="005F44FB"/>
    <w:rsid w:val="005F4FC0"/>
    <w:rsid w:val="005F5A10"/>
    <w:rsid w:val="005F74A6"/>
    <w:rsid w:val="006123F0"/>
    <w:rsid w:val="00615667"/>
    <w:rsid w:val="00616D00"/>
    <w:rsid w:val="00621DE5"/>
    <w:rsid w:val="00624279"/>
    <w:rsid w:val="00625ED1"/>
    <w:rsid w:val="00626CE9"/>
    <w:rsid w:val="00631E5D"/>
    <w:rsid w:val="00631F13"/>
    <w:rsid w:val="00637BEE"/>
    <w:rsid w:val="00642334"/>
    <w:rsid w:val="006436A7"/>
    <w:rsid w:val="006446E8"/>
    <w:rsid w:val="00650296"/>
    <w:rsid w:val="00651259"/>
    <w:rsid w:val="006528AA"/>
    <w:rsid w:val="00660EB9"/>
    <w:rsid w:val="00663002"/>
    <w:rsid w:val="00670880"/>
    <w:rsid w:val="00672136"/>
    <w:rsid w:val="00672B58"/>
    <w:rsid w:val="00681053"/>
    <w:rsid w:val="00681482"/>
    <w:rsid w:val="00691C65"/>
    <w:rsid w:val="00693480"/>
    <w:rsid w:val="006969B3"/>
    <w:rsid w:val="006974F2"/>
    <w:rsid w:val="00697919"/>
    <w:rsid w:val="00697A18"/>
    <w:rsid w:val="006A13DA"/>
    <w:rsid w:val="006A13E3"/>
    <w:rsid w:val="006A1DA8"/>
    <w:rsid w:val="006A6A13"/>
    <w:rsid w:val="006A737E"/>
    <w:rsid w:val="006A7761"/>
    <w:rsid w:val="006B3D13"/>
    <w:rsid w:val="006B7036"/>
    <w:rsid w:val="006C11BC"/>
    <w:rsid w:val="006C7520"/>
    <w:rsid w:val="006D2039"/>
    <w:rsid w:val="006D469C"/>
    <w:rsid w:val="006E1E58"/>
    <w:rsid w:val="006E43A3"/>
    <w:rsid w:val="006E5BF3"/>
    <w:rsid w:val="006F7458"/>
    <w:rsid w:val="00702AA8"/>
    <w:rsid w:val="00707A0E"/>
    <w:rsid w:val="0071313C"/>
    <w:rsid w:val="007146B2"/>
    <w:rsid w:val="00721B9D"/>
    <w:rsid w:val="00722D8F"/>
    <w:rsid w:val="00731525"/>
    <w:rsid w:val="00731AD6"/>
    <w:rsid w:val="00732103"/>
    <w:rsid w:val="00733ADE"/>
    <w:rsid w:val="00742313"/>
    <w:rsid w:val="00743134"/>
    <w:rsid w:val="00751B6C"/>
    <w:rsid w:val="00753D5F"/>
    <w:rsid w:val="007552DC"/>
    <w:rsid w:val="00761F9B"/>
    <w:rsid w:val="007629E8"/>
    <w:rsid w:val="007708FC"/>
    <w:rsid w:val="00771629"/>
    <w:rsid w:val="007731B2"/>
    <w:rsid w:val="00774D31"/>
    <w:rsid w:val="0079706B"/>
    <w:rsid w:val="007A08E0"/>
    <w:rsid w:val="007A112B"/>
    <w:rsid w:val="007A2427"/>
    <w:rsid w:val="007A28BD"/>
    <w:rsid w:val="007B1F01"/>
    <w:rsid w:val="007B22D1"/>
    <w:rsid w:val="007B3C6C"/>
    <w:rsid w:val="007B6435"/>
    <w:rsid w:val="007B648A"/>
    <w:rsid w:val="007C4338"/>
    <w:rsid w:val="007D1F94"/>
    <w:rsid w:val="007E0C0D"/>
    <w:rsid w:val="007E1283"/>
    <w:rsid w:val="007E2B86"/>
    <w:rsid w:val="007E3555"/>
    <w:rsid w:val="007F315F"/>
    <w:rsid w:val="007F7BAC"/>
    <w:rsid w:val="008016BD"/>
    <w:rsid w:val="008019BF"/>
    <w:rsid w:val="00814A2C"/>
    <w:rsid w:val="00814AC5"/>
    <w:rsid w:val="0081580E"/>
    <w:rsid w:val="00815FA1"/>
    <w:rsid w:val="0082067E"/>
    <w:rsid w:val="0082116E"/>
    <w:rsid w:val="00822954"/>
    <w:rsid w:val="0082431A"/>
    <w:rsid w:val="00825EF2"/>
    <w:rsid w:val="00830AB1"/>
    <w:rsid w:val="00832008"/>
    <w:rsid w:val="00835CA6"/>
    <w:rsid w:val="00842940"/>
    <w:rsid w:val="00847363"/>
    <w:rsid w:val="0085169A"/>
    <w:rsid w:val="0085206E"/>
    <w:rsid w:val="00854867"/>
    <w:rsid w:val="00861137"/>
    <w:rsid w:val="00861B2E"/>
    <w:rsid w:val="00861FE9"/>
    <w:rsid w:val="00864344"/>
    <w:rsid w:val="008649ED"/>
    <w:rsid w:val="00872057"/>
    <w:rsid w:val="00872DC1"/>
    <w:rsid w:val="008745CB"/>
    <w:rsid w:val="00877873"/>
    <w:rsid w:val="008835A7"/>
    <w:rsid w:val="0088663E"/>
    <w:rsid w:val="00891EA7"/>
    <w:rsid w:val="0089220F"/>
    <w:rsid w:val="00896CB4"/>
    <w:rsid w:val="008A0B56"/>
    <w:rsid w:val="008A3580"/>
    <w:rsid w:val="008B1A00"/>
    <w:rsid w:val="008B24A8"/>
    <w:rsid w:val="008B68AE"/>
    <w:rsid w:val="008C1CBD"/>
    <w:rsid w:val="008C7C76"/>
    <w:rsid w:val="008D4BBC"/>
    <w:rsid w:val="008E3412"/>
    <w:rsid w:val="008E4513"/>
    <w:rsid w:val="008E6836"/>
    <w:rsid w:val="008E7CA0"/>
    <w:rsid w:val="008F3D18"/>
    <w:rsid w:val="008F66FA"/>
    <w:rsid w:val="008F7CE0"/>
    <w:rsid w:val="00905108"/>
    <w:rsid w:val="00905585"/>
    <w:rsid w:val="00905663"/>
    <w:rsid w:val="00910B89"/>
    <w:rsid w:val="00915C2B"/>
    <w:rsid w:val="00925228"/>
    <w:rsid w:val="00925486"/>
    <w:rsid w:val="009265C5"/>
    <w:rsid w:val="00927447"/>
    <w:rsid w:val="00933029"/>
    <w:rsid w:val="00934546"/>
    <w:rsid w:val="009378DA"/>
    <w:rsid w:val="00941342"/>
    <w:rsid w:val="00943B2C"/>
    <w:rsid w:val="00944FB1"/>
    <w:rsid w:val="00947F8B"/>
    <w:rsid w:val="00952D9D"/>
    <w:rsid w:val="00954178"/>
    <w:rsid w:val="00954B30"/>
    <w:rsid w:val="00955815"/>
    <w:rsid w:val="00956D5D"/>
    <w:rsid w:val="009629B7"/>
    <w:rsid w:val="0097214C"/>
    <w:rsid w:val="009740F8"/>
    <w:rsid w:val="00975F47"/>
    <w:rsid w:val="00976513"/>
    <w:rsid w:val="00977081"/>
    <w:rsid w:val="0098054A"/>
    <w:rsid w:val="00982129"/>
    <w:rsid w:val="0098257B"/>
    <w:rsid w:val="009848A4"/>
    <w:rsid w:val="00985E5E"/>
    <w:rsid w:val="009A3858"/>
    <w:rsid w:val="009A484B"/>
    <w:rsid w:val="009B4A2E"/>
    <w:rsid w:val="009B57FF"/>
    <w:rsid w:val="009B7426"/>
    <w:rsid w:val="009C5CDC"/>
    <w:rsid w:val="009C708A"/>
    <w:rsid w:val="009C7563"/>
    <w:rsid w:val="009D78F7"/>
    <w:rsid w:val="009D7949"/>
    <w:rsid w:val="009E1164"/>
    <w:rsid w:val="009E2F19"/>
    <w:rsid w:val="009F2CFE"/>
    <w:rsid w:val="00A002BF"/>
    <w:rsid w:val="00A00B0C"/>
    <w:rsid w:val="00A0603A"/>
    <w:rsid w:val="00A11688"/>
    <w:rsid w:val="00A13754"/>
    <w:rsid w:val="00A13F30"/>
    <w:rsid w:val="00A14923"/>
    <w:rsid w:val="00A16035"/>
    <w:rsid w:val="00A22EBE"/>
    <w:rsid w:val="00A241FE"/>
    <w:rsid w:val="00A310F9"/>
    <w:rsid w:val="00A354A9"/>
    <w:rsid w:val="00A37BF0"/>
    <w:rsid w:val="00A40A99"/>
    <w:rsid w:val="00A43676"/>
    <w:rsid w:val="00A468DB"/>
    <w:rsid w:val="00A50437"/>
    <w:rsid w:val="00A50834"/>
    <w:rsid w:val="00A53D28"/>
    <w:rsid w:val="00A614E4"/>
    <w:rsid w:val="00A6611C"/>
    <w:rsid w:val="00A66676"/>
    <w:rsid w:val="00A71D48"/>
    <w:rsid w:val="00A83A98"/>
    <w:rsid w:val="00A840BC"/>
    <w:rsid w:val="00A8622F"/>
    <w:rsid w:val="00AA0297"/>
    <w:rsid w:val="00AA0807"/>
    <w:rsid w:val="00AA498D"/>
    <w:rsid w:val="00AC332F"/>
    <w:rsid w:val="00AC5140"/>
    <w:rsid w:val="00AD5B7A"/>
    <w:rsid w:val="00AE1137"/>
    <w:rsid w:val="00AE481A"/>
    <w:rsid w:val="00AE5654"/>
    <w:rsid w:val="00AE6867"/>
    <w:rsid w:val="00AF563E"/>
    <w:rsid w:val="00AF5FDA"/>
    <w:rsid w:val="00AF7ACE"/>
    <w:rsid w:val="00B01396"/>
    <w:rsid w:val="00B038BE"/>
    <w:rsid w:val="00B05A70"/>
    <w:rsid w:val="00B05BDE"/>
    <w:rsid w:val="00B06F0D"/>
    <w:rsid w:val="00B10B16"/>
    <w:rsid w:val="00B12100"/>
    <w:rsid w:val="00B1570F"/>
    <w:rsid w:val="00B20D72"/>
    <w:rsid w:val="00B22D36"/>
    <w:rsid w:val="00B305EA"/>
    <w:rsid w:val="00B30D1A"/>
    <w:rsid w:val="00B348F1"/>
    <w:rsid w:val="00B35E2F"/>
    <w:rsid w:val="00B41018"/>
    <w:rsid w:val="00B43AD2"/>
    <w:rsid w:val="00B5593F"/>
    <w:rsid w:val="00B5711C"/>
    <w:rsid w:val="00B61773"/>
    <w:rsid w:val="00B63C69"/>
    <w:rsid w:val="00B666A1"/>
    <w:rsid w:val="00B714B4"/>
    <w:rsid w:val="00B831EF"/>
    <w:rsid w:val="00B87F40"/>
    <w:rsid w:val="00BA6E21"/>
    <w:rsid w:val="00BA7315"/>
    <w:rsid w:val="00BB05BF"/>
    <w:rsid w:val="00BB0926"/>
    <w:rsid w:val="00BB2817"/>
    <w:rsid w:val="00BB4C72"/>
    <w:rsid w:val="00BC31A1"/>
    <w:rsid w:val="00BC387A"/>
    <w:rsid w:val="00BD2F26"/>
    <w:rsid w:val="00BD41F7"/>
    <w:rsid w:val="00BD4BFC"/>
    <w:rsid w:val="00BD5BEE"/>
    <w:rsid w:val="00BE0893"/>
    <w:rsid w:val="00BE587F"/>
    <w:rsid w:val="00BE7763"/>
    <w:rsid w:val="00C009AB"/>
    <w:rsid w:val="00C009CD"/>
    <w:rsid w:val="00C02A7C"/>
    <w:rsid w:val="00C0304E"/>
    <w:rsid w:val="00C04EF6"/>
    <w:rsid w:val="00C060C7"/>
    <w:rsid w:val="00C06FF4"/>
    <w:rsid w:val="00C07F27"/>
    <w:rsid w:val="00C16E37"/>
    <w:rsid w:val="00C32B95"/>
    <w:rsid w:val="00C355D4"/>
    <w:rsid w:val="00C409CC"/>
    <w:rsid w:val="00C41C79"/>
    <w:rsid w:val="00C45A34"/>
    <w:rsid w:val="00C54CF1"/>
    <w:rsid w:val="00C55F1F"/>
    <w:rsid w:val="00C56F4E"/>
    <w:rsid w:val="00C635AF"/>
    <w:rsid w:val="00C7098C"/>
    <w:rsid w:val="00C75B3D"/>
    <w:rsid w:val="00C8017C"/>
    <w:rsid w:val="00C8443F"/>
    <w:rsid w:val="00C853CD"/>
    <w:rsid w:val="00C949B1"/>
    <w:rsid w:val="00C9543D"/>
    <w:rsid w:val="00C95740"/>
    <w:rsid w:val="00CA3D53"/>
    <w:rsid w:val="00CC3ECF"/>
    <w:rsid w:val="00CC5A2E"/>
    <w:rsid w:val="00CC6AE2"/>
    <w:rsid w:val="00CD1702"/>
    <w:rsid w:val="00CD7919"/>
    <w:rsid w:val="00CE4AFD"/>
    <w:rsid w:val="00CF24B6"/>
    <w:rsid w:val="00D020C8"/>
    <w:rsid w:val="00D053AF"/>
    <w:rsid w:val="00D072F7"/>
    <w:rsid w:val="00D12B22"/>
    <w:rsid w:val="00D14AF9"/>
    <w:rsid w:val="00D14CC6"/>
    <w:rsid w:val="00D16ECA"/>
    <w:rsid w:val="00D227C4"/>
    <w:rsid w:val="00D23C97"/>
    <w:rsid w:val="00D25A63"/>
    <w:rsid w:val="00D36BED"/>
    <w:rsid w:val="00D43338"/>
    <w:rsid w:val="00D4429F"/>
    <w:rsid w:val="00D57D3F"/>
    <w:rsid w:val="00D619B4"/>
    <w:rsid w:val="00D6340B"/>
    <w:rsid w:val="00D65A24"/>
    <w:rsid w:val="00D70B9E"/>
    <w:rsid w:val="00D74FE5"/>
    <w:rsid w:val="00D900EC"/>
    <w:rsid w:val="00D91858"/>
    <w:rsid w:val="00D9667C"/>
    <w:rsid w:val="00DA455C"/>
    <w:rsid w:val="00DA57FC"/>
    <w:rsid w:val="00DB009B"/>
    <w:rsid w:val="00DB0AD4"/>
    <w:rsid w:val="00DB1235"/>
    <w:rsid w:val="00DB306F"/>
    <w:rsid w:val="00DB6E40"/>
    <w:rsid w:val="00DB7D42"/>
    <w:rsid w:val="00DD2E5B"/>
    <w:rsid w:val="00DD4936"/>
    <w:rsid w:val="00DE0CA0"/>
    <w:rsid w:val="00DE12CB"/>
    <w:rsid w:val="00DE4167"/>
    <w:rsid w:val="00DE75A3"/>
    <w:rsid w:val="00DF3BBD"/>
    <w:rsid w:val="00DF6A66"/>
    <w:rsid w:val="00DF7500"/>
    <w:rsid w:val="00E01021"/>
    <w:rsid w:val="00E06336"/>
    <w:rsid w:val="00E075F6"/>
    <w:rsid w:val="00E102FA"/>
    <w:rsid w:val="00E13F77"/>
    <w:rsid w:val="00E1653A"/>
    <w:rsid w:val="00E2276C"/>
    <w:rsid w:val="00E22BDE"/>
    <w:rsid w:val="00E24CAD"/>
    <w:rsid w:val="00E30E7C"/>
    <w:rsid w:val="00E409F1"/>
    <w:rsid w:val="00E42D51"/>
    <w:rsid w:val="00E46C18"/>
    <w:rsid w:val="00E522FB"/>
    <w:rsid w:val="00E528FB"/>
    <w:rsid w:val="00E53F29"/>
    <w:rsid w:val="00E55133"/>
    <w:rsid w:val="00E551BF"/>
    <w:rsid w:val="00E602F8"/>
    <w:rsid w:val="00E63675"/>
    <w:rsid w:val="00E63EDD"/>
    <w:rsid w:val="00E66BF2"/>
    <w:rsid w:val="00E70378"/>
    <w:rsid w:val="00E72E9E"/>
    <w:rsid w:val="00E7501E"/>
    <w:rsid w:val="00E9213A"/>
    <w:rsid w:val="00E92C83"/>
    <w:rsid w:val="00E94E4D"/>
    <w:rsid w:val="00EA490F"/>
    <w:rsid w:val="00EA5E4B"/>
    <w:rsid w:val="00EB141F"/>
    <w:rsid w:val="00EB5CD4"/>
    <w:rsid w:val="00EB5D74"/>
    <w:rsid w:val="00EB7601"/>
    <w:rsid w:val="00EC12B7"/>
    <w:rsid w:val="00EC56E0"/>
    <w:rsid w:val="00ED5655"/>
    <w:rsid w:val="00ED725B"/>
    <w:rsid w:val="00EE2046"/>
    <w:rsid w:val="00EE23EF"/>
    <w:rsid w:val="00F03DC0"/>
    <w:rsid w:val="00F077F5"/>
    <w:rsid w:val="00F10C25"/>
    <w:rsid w:val="00F20E6F"/>
    <w:rsid w:val="00F245DC"/>
    <w:rsid w:val="00F26D3B"/>
    <w:rsid w:val="00F34722"/>
    <w:rsid w:val="00F401C0"/>
    <w:rsid w:val="00F40361"/>
    <w:rsid w:val="00F42334"/>
    <w:rsid w:val="00F50A17"/>
    <w:rsid w:val="00F526D5"/>
    <w:rsid w:val="00F57BC3"/>
    <w:rsid w:val="00F634B8"/>
    <w:rsid w:val="00F65796"/>
    <w:rsid w:val="00F657B3"/>
    <w:rsid w:val="00F715A0"/>
    <w:rsid w:val="00F7219F"/>
    <w:rsid w:val="00F722BD"/>
    <w:rsid w:val="00F724CE"/>
    <w:rsid w:val="00F73890"/>
    <w:rsid w:val="00F74BB5"/>
    <w:rsid w:val="00F77529"/>
    <w:rsid w:val="00F8475E"/>
    <w:rsid w:val="00F87501"/>
    <w:rsid w:val="00F919CE"/>
    <w:rsid w:val="00F925A7"/>
    <w:rsid w:val="00F96DD8"/>
    <w:rsid w:val="00F96EC8"/>
    <w:rsid w:val="00FA278B"/>
    <w:rsid w:val="00FB02A3"/>
    <w:rsid w:val="00FB25F3"/>
    <w:rsid w:val="00FB26ED"/>
    <w:rsid w:val="00FD2B03"/>
    <w:rsid w:val="00FD73CE"/>
    <w:rsid w:val="00FE1213"/>
    <w:rsid w:val="00FE1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="f" fillcolor="white" stroke="f">
      <v:fill color="white" on="f"/>
      <v:stroke on="f"/>
      <v:textbox inset=",7.3mm,,0"/>
      <o:colormru v:ext="edit" colors="#080808"/>
    </o:shapedefaults>
    <o:shapelayout v:ext="edit">
      <o:idmap v:ext="edit" data="2"/>
    </o:shapelayout>
  </w:shapeDefaults>
  <w:decimalSymbol w:val="."/>
  <w:listSeparator w:val=","/>
  <w14:docId w14:val="50BC53FE"/>
  <w15:docId w15:val="{A2A3C3E2-5BBD-4CC1-A15B-8C05C20E5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체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7CE0"/>
    <w:pPr>
      <w:widowControl w:val="0"/>
      <w:wordWrap w:val="0"/>
      <w:jc w:val="both"/>
    </w:pPr>
    <w:rPr>
      <w:kern w:val="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바탕글"/>
    <w:rsid w:val="008F7CE0"/>
    <w:pPr>
      <w:widowControl w:val="0"/>
      <w:wordWrap w:val="0"/>
      <w:autoSpaceDE w:val="0"/>
      <w:autoSpaceDN w:val="0"/>
      <w:adjustRightInd w:val="0"/>
      <w:spacing w:line="259" w:lineRule="auto"/>
      <w:jc w:val="both"/>
    </w:pPr>
    <w:rPr>
      <w:rFonts w:ascii="바탕체"/>
      <w:color w:val="000000"/>
    </w:rPr>
  </w:style>
  <w:style w:type="paragraph" w:styleId="Footer">
    <w:name w:val="footer"/>
    <w:basedOn w:val="Normal"/>
    <w:rsid w:val="008F7CE0"/>
    <w:pPr>
      <w:tabs>
        <w:tab w:val="center" w:pos="4252"/>
        <w:tab w:val="right" w:pos="8504"/>
      </w:tabs>
      <w:snapToGrid w:val="0"/>
    </w:pPr>
  </w:style>
  <w:style w:type="character" w:styleId="PageNumber">
    <w:name w:val="page number"/>
    <w:basedOn w:val="DefaultParagraphFont"/>
    <w:rsid w:val="008F7CE0"/>
  </w:style>
  <w:style w:type="paragraph" w:styleId="Header">
    <w:name w:val="header"/>
    <w:basedOn w:val="Normal"/>
    <w:rsid w:val="008F7CE0"/>
    <w:pPr>
      <w:tabs>
        <w:tab w:val="center" w:pos="4252"/>
        <w:tab w:val="right" w:pos="8504"/>
      </w:tabs>
      <w:snapToGrid w:val="0"/>
    </w:pPr>
  </w:style>
  <w:style w:type="paragraph" w:styleId="PlainText">
    <w:name w:val="Plain Text"/>
    <w:basedOn w:val="Normal"/>
    <w:rsid w:val="008F7CE0"/>
    <w:rPr>
      <w:rFonts w:ascii="바탕체" w:hAnsi="Courier New"/>
    </w:rPr>
  </w:style>
  <w:style w:type="paragraph" w:styleId="BodyText">
    <w:name w:val="Body Text"/>
    <w:basedOn w:val="Normal"/>
    <w:rsid w:val="008F7CE0"/>
    <w:pPr>
      <w:wordWrap/>
      <w:autoSpaceDE w:val="0"/>
      <w:autoSpaceDN w:val="0"/>
      <w:adjustRightInd w:val="0"/>
      <w:spacing w:line="307" w:lineRule="atLeast"/>
      <w:jc w:val="left"/>
    </w:pPr>
    <w:rPr>
      <w:rFonts w:ascii="바탕" w:eastAsia="바탕" w:hAnsi="바탕"/>
      <w:color w:val="000000"/>
      <w:kern w:val="0"/>
      <w:sz w:val="19"/>
      <w:szCs w:val="19"/>
    </w:rPr>
  </w:style>
  <w:style w:type="paragraph" w:customStyle="1" w:styleId="a0">
    <w:name w:val="대제목"/>
    <w:next w:val="BodyText"/>
    <w:rsid w:val="008F7CE0"/>
    <w:pPr>
      <w:widowControl w:val="0"/>
      <w:autoSpaceDE w:val="0"/>
      <w:autoSpaceDN w:val="0"/>
      <w:adjustRightInd w:val="0"/>
      <w:spacing w:line="460" w:lineRule="atLeast"/>
    </w:pPr>
    <w:rPr>
      <w:rFonts w:ascii="바탕" w:eastAsia="바탕" w:hAnsi="바탕"/>
      <w:color w:val="000000"/>
      <w:sz w:val="35"/>
      <w:szCs w:val="35"/>
    </w:rPr>
  </w:style>
  <w:style w:type="paragraph" w:customStyle="1" w:styleId="a1">
    <w:name w:val="중제목"/>
    <w:next w:val="BodyText"/>
    <w:rsid w:val="008F7CE0"/>
    <w:pPr>
      <w:widowControl w:val="0"/>
      <w:autoSpaceDE w:val="0"/>
      <w:autoSpaceDN w:val="0"/>
      <w:adjustRightInd w:val="0"/>
      <w:spacing w:line="383" w:lineRule="atLeast"/>
    </w:pPr>
    <w:rPr>
      <w:rFonts w:ascii="바탕" w:eastAsia="바탕" w:hAnsi="바탕"/>
      <w:color w:val="000000"/>
      <w:sz w:val="27"/>
      <w:szCs w:val="27"/>
    </w:rPr>
  </w:style>
  <w:style w:type="paragraph" w:customStyle="1" w:styleId="a2">
    <w:name w:val="소제목"/>
    <w:next w:val="BodyText"/>
    <w:rsid w:val="008F7CE0"/>
    <w:pPr>
      <w:widowControl w:val="0"/>
      <w:autoSpaceDE w:val="0"/>
      <w:autoSpaceDN w:val="0"/>
      <w:adjustRightInd w:val="0"/>
      <w:spacing w:line="345" w:lineRule="atLeast"/>
    </w:pPr>
    <w:rPr>
      <w:rFonts w:ascii="바탕" w:eastAsia="바탕" w:hAnsi="바탕"/>
      <w:color w:val="000000"/>
      <w:sz w:val="23"/>
      <w:szCs w:val="23"/>
    </w:rPr>
  </w:style>
  <w:style w:type="paragraph" w:customStyle="1" w:styleId="1">
    <w:name w:val="하이퍼헤딩1"/>
    <w:next w:val="BodyText"/>
    <w:rsid w:val="008F7CE0"/>
    <w:pPr>
      <w:widowControl w:val="0"/>
      <w:autoSpaceDE w:val="0"/>
      <w:autoSpaceDN w:val="0"/>
      <w:adjustRightInd w:val="0"/>
      <w:spacing w:line="806" w:lineRule="atLeast"/>
      <w:jc w:val="center"/>
    </w:pPr>
    <w:rPr>
      <w:rFonts w:ascii="바탕" w:eastAsia="바탕" w:hAnsi="바탕"/>
      <w:b/>
      <w:bCs/>
      <w:color w:val="000000"/>
      <w:sz w:val="69"/>
      <w:szCs w:val="69"/>
    </w:rPr>
  </w:style>
  <w:style w:type="paragraph" w:customStyle="1" w:styleId="2">
    <w:name w:val="하이퍼헤딩2"/>
    <w:next w:val="BodyText"/>
    <w:rsid w:val="008F7CE0"/>
    <w:pPr>
      <w:widowControl w:val="0"/>
      <w:autoSpaceDE w:val="0"/>
      <w:autoSpaceDN w:val="0"/>
      <w:adjustRightInd w:val="0"/>
      <w:spacing w:line="614" w:lineRule="atLeast"/>
    </w:pPr>
    <w:rPr>
      <w:rFonts w:ascii="바탕" w:eastAsia="바탕" w:hAnsi="바탕"/>
      <w:b/>
      <w:bCs/>
      <w:color w:val="000000"/>
      <w:sz w:val="50"/>
      <w:szCs w:val="50"/>
    </w:rPr>
  </w:style>
  <w:style w:type="paragraph" w:customStyle="1" w:styleId="3">
    <w:name w:val="하이퍼헤딩3"/>
    <w:next w:val="BodyText"/>
    <w:rsid w:val="008F7CE0"/>
    <w:pPr>
      <w:widowControl w:val="0"/>
      <w:autoSpaceDE w:val="0"/>
      <w:autoSpaceDN w:val="0"/>
      <w:adjustRightInd w:val="0"/>
      <w:spacing w:line="537" w:lineRule="atLeast"/>
      <w:ind w:left="288"/>
    </w:pPr>
    <w:rPr>
      <w:rFonts w:ascii="바탕" w:eastAsia="바탕" w:hAnsi="바탕"/>
      <w:i/>
      <w:iCs/>
      <w:color w:val="000000"/>
      <w:sz w:val="42"/>
      <w:szCs w:val="42"/>
    </w:rPr>
  </w:style>
  <w:style w:type="paragraph" w:customStyle="1" w:styleId="4">
    <w:name w:val="하이퍼헤딩4"/>
    <w:next w:val="BodyText"/>
    <w:rsid w:val="008F7CE0"/>
    <w:pPr>
      <w:widowControl w:val="0"/>
      <w:autoSpaceDE w:val="0"/>
      <w:autoSpaceDN w:val="0"/>
      <w:adjustRightInd w:val="0"/>
      <w:spacing w:line="460" w:lineRule="atLeast"/>
      <w:ind w:left="576"/>
    </w:pPr>
    <w:rPr>
      <w:rFonts w:ascii="바탕" w:eastAsia="바탕" w:hAnsi="바탕"/>
      <w:b/>
      <w:bCs/>
      <w:color w:val="000000"/>
      <w:sz w:val="35"/>
      <w:szCs w:val="35"/>
    </w:rPr>
  </w:style>
  <w:style w:type="paragraph" w:customStyle="1" w:styleId="5">
    <w:name w:val="하이퍼헤딩5"/>
    <w:next w:val="BodyText"/>
    <w:rsid w:val="008F7CE0"/>
    <w:pPr>
      <w:widowControl w:val="0"/>
      <w:autoSpaceDE w:val="0"/>
      <w:autoSpaceDN w:val="0"/>
      <w:adjustRightInd w:val="0"/>
      <w:spacing w:line="383" w:lineRule="atLeast"/>
      <w:ind w:left="576"/>
    </w:pPr>
    <w:rPr>
      <w:rFonts w:ascii="바탕" w:eastAsia="바탕" w:hAnsi="바탕"/>
      <w:i/>
      <w:iCs/>
      <w:color w:val="000000"/>
      <w:sz w:val="27"/>
      <w:szCs w:val="27"/>
    </w:rPr>
  </w:style>
  <w:style w:type="paragraph" w:customStyle="1" w:styleId="6">
    <w:name w:val="하이퍼헤딩6"/>
    <w:next w:val="BodyText"/>
    <w:rsid w:val="008F7CE0"/>
    <w:pPr>
      <w:widowControl w:val="0"/>
      <w:autoSpaceDE w:val="0"/>
      <w:autoSpaceDN w:val="0"/>
      <w:adjustRightInd w:val="0"/>
      <w:spacing w:line="345" w:lineRule="atLeast"/>
      <w:ind w:left="864"/>
    </w:pPr>
    <w:rPr>
      <w:rFonts w:ascii="바탕" w:eastAsia="바탕" w:hAnsi="바탕"/>
      <w:b/>
      <w:bCs/>
      <w:color w:val="000000"/>
      <w:sz w:val="23"/>
      <w:szCs w:val="23"/>
    </w:rPr>
  </w:style>
  <w:style w:type="paragraph" w:customStyle="1" w:styleId="a3">
    <w:name w:val="왼쪽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</w:pPr>
    <w:rPr>
      <w:rFonts w:ascii="바탕체" w:hAnsi="바탕체"/>
      <w:color w:val="000000"/>
      <w:sz w:val="19"/>
      <w:szCs w:val="19"/>
    </w:rPr>
  </w:style>
  <w:style w:type="paragraph" w:customStyle="1" w:styleId="a4">
    <w:name w:val="가운데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center"/>
    </w:pPr>
    <w:rPr>
      <w:rFonts w:ascii="바탕체" w:hAnsi="바탕체"/>
      <w:color w:val="000000"/>
      <w:sz w:val="19"/>
      <w:szCs w:val="19"/>
    </w:rPr>
  </w:style>
  <w:style w:type="paragraph" w:customStyle="1" w:styleId="a5">
    <w:name w:val="오른쪽머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right"/>
    </w:pPr>
    <w:rPr>
      <w:rFonts w:ascii="바탕체" w:hAnsi="바탕체"/>
      <w:color w:val="000000"/>
      <w:sz w:val="19"/>
      <w:szCs w:val="19"/>
    </w:rPr>
  </w:style>
  <w:style w:type="paragraph" w:customStyle="1" w:styleId="a6">
    <w:name w:val="왼쪽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</w:pPr>
    <w:rPr>
      <w:rFonts w:ascii="바탕체" w:hAnsi="바탕체"/>
      <w:color w:val="000000"/>
      <w:sz w:val="19"/>
      <w:szCs w:val="19"/>
    </w:rPr>
  </w:style>
  <w:style w:type="paragraph" w:customStyle="1" w:styleId="a7">
    <w:name w:val="가운데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center"/>
    </w:pPr>
    <w:rPr>
      <w:rFonts w:ascii="바탕체" w:hAnsi="바탕체"/>
      <w:color w:val="000000"/>
      <w:sz w:val="19"/>
      <w:szCs w:val="19"/>
    </w:rPr>
  </w:style>
  <w:style w:type="paragraph" w:customStyle="1" w:styleId="a8">
    <w:name w:val="오른쪽꼬리말"/>
    <w:next w:val="BodyText"/>
    <w:rsid w:val="008F7CE0"/>
    <w:pPr>
      <w:widowControl w:val="0"/>
      <w:autoSpaceDE w:val="0"/>
      <w:autoSpaceDN w:val="0"/>
      <w:adjustRightInd w:val="0"/>
      <w:spacing w:line="307" w:lineRule="atLeast"/>
      <w:jc w:val="right"/>
    </w:pPr>
    <w:rPr>
      <w:rFonts w:ascii="바탕체" w:hAnsi="바탕체"/>
      <w:color w:val="000000"/>
      <w:sz w:val="19"/>
      <w:szCs w:val="19"/>
    </w:rPr>
  </w:style>
  <w:style w:type="paragraph" w:customStyle="1" w:styleId="7">
    <w:name w:val="목차7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3600"/>
    </w:pPr>
    <w:rPr>
      <w:rFonts w:ascii="바탕" w:eastAsia="바탕" w:hAnsi="바탕"/>
      <w:color w:val="000000"/>
    </w:rPr>
  </w:style>
  <w:style w:type="paragraph" w:customStyle="1" w:styleId="8">
    <w:name w:val="목차8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4200"/>
    </w:pPr>
    <w:rPr>
      <w:rFonts w:ascii="바탕" w:eastAsia="바탕" w:hAnsi="바탕"/>
      <w:color w:val="000000"/>
    </w:rPr>
  </w:style>
  <w:style w:type="paragraph" w:customStyle="1" w:styleId="9">
    <w:name w:val="목차9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4800"/>
    </w:pPr>
    <w:rPr>
      <w:rFonts w:ascii="바탕" w:eastAsia="바탕" w:hAnsi="바탕"/>
      <w:color w:val="000000"/>
    </w:rPr>
  </w:style>
  <w:style w:type="paragraph" w:customStyle="1" w:styleId="a9">
    <w:name w:val="틀목차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a">
    <w:name w:val="각주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b">
    <w:name w:val="미주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c">
    <w:name w:val="색인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d">
    <w:name w:val="머리말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ae">
    <w:name w:val="꼬리말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11">
    <w:name w:val="하이퍼헤딩11"/>
    <w:next w:val="BodyText"/>
    <w:rsid w:val="008F7CE0"/>
    <w:pPr>
      <w:widowControl w:val="0"/>
      <w:autoSpaceDE w:val="0"/>
      <w:autoSpaceDN w:val="0"/>
      <w:adjustRightInd w:val="0"/>
      <w:spacing w:line="840" w:lineRule="atLeast"/>
      <w:jc w:val="center"/>
    </w:pPr>
    <w:rPr>
      <w:rFonts w:ascii="바탕" w:eastAsia="바탕" w:hAnsi="바탕"/>
      <w:b/>
      <w:bCs/>
      <w:color w:val="000000"/>
      <w:sz w:val="72"/>
      <w:szCs w:val="72"/>
    </w:rPr>
  </w:style>
  <w:style w:type="paragraph" w:customStyle="1" w:styleId="21">
    <w:name w:val="하이퍼헤딩21"/>
    <w:next w:val="BodyText"/>
    <w:rsid w:val="008F7CE0"/>
    <w:pPr>
      <w:widowControl w:val="0"/>
      <w:autoSpaceDE w:val="0"/>
      <w:autoSpaceDN w:val="0"/>
      <w:adjustRightInd w:val="0"/>
      <w:spacing w:line="640" w:lineRule="atLeast"/>
    </w:pPr>
    <w:rPr>
      <w:rFonts w:ascii="바탕" w:eastAsia="바탕" w:hAnsi="바탕"/>
      <w:b/>
      <w:bCs/>
      <w:color w:val="000000"/>
      <w:sz w:val="52"/>
      <w:szCs w:val="52"/>
    </w:rPr>
  </w:style>
  <w:style w:type="paragraph" w:customStyle="1" w:styleId="31">
    <w:name w:val="하이퍼헤딩31"/>
    <w:next w:val="BodyText"/>
    <w:rsid w:val="008F7CE0"/>
    <w:pPr>
      <w:widowControl w:val="0"/>
      <w:autoSpaceDE w:val="0"/>
      <w:autoSpaceDN w:val="0"/>
      <w:adjustRightInd w:val="0"/>
      <w:spacing w:line="560" w:lineRule="atLeast"/>
      <w:ind w:firstLine="100"/>
    </w:pPr>
    <w:rPr>
      <w:rFonts w:ascii="바탕" w:eastAsia="바탕" w:hAnsi="바탕"/>
      <w:i/>
      <w:iCs/>
      <w:color w:val="000000"/>
      <w:sz w:val="44"/>
      <w:szCs w:val="44"/>
    </w:rPr>
  </w:style>
  <w:style w:type="paragraph" w:customStyle="1" w:styleId="41">
    <w:name w:val="하이퍼헤딩41"/>
    <w:next w:val="BodyText"/>
    <w:rsid w:val="008F7CE0"/>
    <w:pPr>
      <w:widowControl w:val="0"/>
      <w:autoSpaceDE w:val="0"/>
      <w:autoSpaceDN w:val="0"/>
      <w:adjustRightInd w:val="0"/>
      <w:spacing w:line="440" w:lineRule="atLeast"/>
      <w:ind w:firstLine="200"/>
    </w:pPr>
    <w:rPr>
      <w:rFonts w:ascii="바탕" w:eastAsia="바탕" w:hAnsi="바탕"/>
      <w:b/>
      <w:bCs/>
      <w:color w:val="000000"/>
      <w:sz w:val="32"/>
      <w:szCs w:val="32"/>
    </w:rPr>
  </w:style>
  <w:style w:type="paragraph" w:customStyle="1" w:styleId="51">
    <w:name w:val="하이퍼헤딩51"/>
    <w:next w:val="BodyText"/>
    <w:rsid w:val="008F7CE0"/>
    <w:pPr>
      <w:widowControl w:val="0"/>
      <w:autoSpaceDE w:val="0"/>
      <w:autoSpaceDN w:val="0"/>
      <w:adjustRightInd w:val="0"/>
      <w:spacing w:line="400" w:lineRule="atLeast"/>
    </w:pPr>
    <w:rPr>
      <w:rFonts w:ascii="바탕" w:eastAsia="바탕" w:hAnsi="바탕"/>
      <w:i/>
      <w:iCs/>
      <w:color w:val="000000"/>
      <w:sz w:val="28"/>
      <w:szCs w:val="28"/>
    </w:rPr>
  </w:style>
  <w:style w:type="paragraph" w:customStyle="1" w:styleId="61">
    <w:name w:val="하이퍼헤딩61"/>
    <w:next w:val="BodyText"/>
    <w:rsid w:val="008F7CE0"/>
    <w:pPr>
      <w:widowControl w:val="0"/>
      <w:autoSpaceDE w:val="0"/>
      <w:autoSpaceDN w:val="0"/>
      <w:adjustRightInd w:val="0"/>
      <w:spacing w:line="360" w:lineRule="atLeast"/>
    </w:pPr>
    <w:rPr>
      <w:rFonts w:ascii="바탕" w:eastAsia="바탕" w:hAnsi="바탕"/>
      <w:b/>
      <w:bCs/>
      <w:color w:val="000000"/>
      <w:sz w:val="24"/>
      <w:szCs w:val="24"/>
    </w:rPr>
  </w:style>
  <w:style w:type="paragraph" w:customStyle="1" w:styleId="10">
    <w:name w:val="제목1"/>
    <w:next w:val="BodyText"/>
    <w:rsid w:val="008F7CE0"/>
    <w:pPr>
      <w:widowControl w:val="0"/>
      <w:autoSpaceDE w:val="0"/>
      <w:autoSpaceDN w:val="0"/>
      <w:adjustRightInd w:val="0"/>
      <w:spacing w:line="440" w:lineRule="atLeast"/>
    </w:pPr>
    <w:rPr>
      <w:rFonts w:ascii="바탕" w:eastAsia="바탕" w:hAnsi="바탕"/>
      <w:color w:val="000000"/>
      <w:sz w:val="32"/>
      <w:szCs w:val="32"/>
    </w:rPr>
  </w:style>
  <w:style w:type="paragraph" w:customStyle="1" w:styleId="20">
    <w:name w:val="제목2"/>
    <w:next w:val="BodyText"/>
    <w:rsid w:val="008F7CE0"/>
    <w:pPr>
      <w:widowControl w:val="0"/>
      <w:autoSpaceDE w:val="0"/>
      <w:autoSpaceDN w:val="0"/>
      <w:adjustRightInd w:val="0"/>
      <w:spacing w:line="400" w:lineRule="atLeast"/>
    </w:pPr>
    <w:rPr>
      <w:rFonts w:ascii="바탕" w:eastAsia="바탕" w:hAnsi="바탕"/>
      <w:color w:val="000000"/>
      <w:sz w:val="28"/>
      <w:szCs w:val="28"/>
    </w:rPr>
  </w:style>
  <w:style w:type="paragraph" w:customStyle="1" w:styleId="30">
    <w:name w:val="제목3"/>
    <w:next w:val="BodyText"/>
    <w:rsid w:val="008F7CE0"/>
    <w:pPr>
      <w:widowControl w:val="0"/>
      <w:autoSpaceDE w:val="0"/>
      <w:autoSpaceDN w:val="0"/>
      <w:adjustRightInd w:val="0"/>
      <w:spacing w:line="360" w:lineRule="atLeast"/>
      <w:ind w:firstLine="600"/>
    </w:pPr>
    <w:rPr>
      <w:rFonts w:ascii="바탕" w:eastAsia="바탕" w:hAnsi="바탕"/>
      <w:color w:val="000000"/>
      <w:sz w:val="24"/>
      <w:szCs w:val="24"/>
    </w:rPr>
  </w:style>
  <w:style w:type="paragraph" w:customStyle="1" w:styleId="40">
    <w:name w:val="제목4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600"/>
    </w:pPr>
    <w:rPr>
      <w:rFonts w:ascii="바탕" w:eastAsia="바탕" w:hAnsi="바탕"/>
      <w:color w:val="000000"/>
    </w:rPr>
  </w:style>
  <w:style w:type="paragraph" w:customStyle="1" w:styleId="50">
    <w:name w:val="제목5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60">
    <w:name w:val="제목6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70">
    <w:name w:val="제목7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80">
    <w:name w:val="제목8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90">
    <w:name w:val="제목9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2400"/>
    </w:pPr>
    <w:rPr>
      <w:rFonts w:ascii="바탕" w:eastAsia="바탕" w:hAnsi="바탕"/>
      <w:color w:val="000000"/>
    </w:rPr>
  </w:style>
  <w:style w:type="paragraph" w:customStyle="1" w:styleId="12">
    <w:name w:val="목차1"/>
    <w:next w:val="BodyText"/>
    <w:rsid w:val="008F7CE0"/>
    <w:pPr>
      <w:widowControl w:val="0"/>
      <w:autoSpaceDE w:val="0"/>
      <w:autoSpaceDN w:val="0"/>
      <w:adjustRightInd w:val="0"/>
      <w:spacing w:line="320" w:lineRule="atLeast"/>
    </w:pPr>
    <w:rPr>
      <w:rFonts w:ascii="바탕" w:eastAsia="바탕" w:hAnsi="바탕"/>
      <w:color w:val="000000"/>
    </w:rPr>
  </w:style>
  <w:style w:type="paragraph" w:customStyle="1" w:styleId="22">
    <w:name w:val="목차2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600"/>
    </w:pPr>
    <w:rPr>
      <w:rFonts w:ascii="바탕" w:eastAsia="바탕" w:hAnsi="바탕"/>
      <w:color w:val="000000"/>
    </w:rPr>
  </w:style>
  <w:style w:type="paragraph" w:customStyle="1" w:styleId="32">
    <w:name w:val="목차3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200"/>
    </w:pPr>
    <w:rPr>
      <w:rFonts w:ascii="바탕" w:eastAsia="바탕" w:hAnsi="바탕"/>
      <w:color w:val="000000"/>
    </w:rPr>
  </w:style>
  <w:style w:type="paragraph" w:customStyle="1" w:styleId="42">
    <w:name w:val="목차4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1800"/>
    </w:pPr>
    <w:rPr>
      <w:rFonts w:ascii="바탕" w:eastAsia="바탕" w:hAnsi="바탕"/>
      <w:color w:val="000000"/>
    </w:rPr>
  </w:style>
  <w:style w:type="paragraph" w:customStyle="1" w:styleId="52">
    <w:name w:val="목차5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2400"/>
    </w:pPr>
    <w:rPr>
      <w:rFonts w:ascii="바탕" w:eastAsia="바탕" w:hAnsi="바탕"/>
      <w:color w:val="000000"/>
    </w:rPr>
  </w:style>
  <w:style w:type="paragraph" w:customStyle="1" w:styleId="62">
    <w:name w:val="목차6"/>
    <w:next w:val="BodyText"/>
    <w:rsid w:val="008F7CE0"/>
    <w:pPr>
      <w:widowControl w:val="0"/>
      <w:autoSpaceDE w:val="0"/>
      <w:autoSpaceDN w:val="0"/>
      <w:adjustRightInd w:val="0"/>
      <w:spacing w:line="320" w:lineRule="atLeast"/>
      <w:ind w:firstLine="3000"/>
    </w:pPr>
    <w:rPr>
      <w:rFonts w:ascii="바탕" w:eastAsia="바탕" w:hAnsi="바탕"/>
      <w:color w:val="000000"/>
    </w:rPr>
  </w:style>
  <w:style w:type="table" w:styleId="TableGrid">
    <w:name w:val="Table Grid"/>
    <w:basedOn w:val="TableNormal"/>
    <w:rsid w:val="00356109"/>
    <w:pPr>
      <w:widowControl w:val="0"/>
      <w:wordWrap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rsid w:val="00D12B22"/>
    <w:pPr>
      <w:widowControl/>
      <w:wordWrap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5A2E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5A2E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ListParagraph">
    <w:name w:val="List Paragraph"/>
    <w:basedOn w:val="Normal"/>
    <w:uiPriority w:val="34"/>
    <w:qFormat/>
    <w:rsid w:val="00743134"/>
    <w:pPr>
      <w:autoSpaceDE w:val="0"/>
      <w:autoSpaceDN w:val="0"/>
      <w:spacing w:after="200" w:line="276" w:lineRule="auto"/>
      <w:ind w:leftChars="400" w:left="800"/>
    </w:pPr>
    <w:rPr>
      <w:rFonts w:asciiTheme="minorHAnsi" w:eastAsiaTheme="minorEastAsia" w:hAnsiTheme="minorHAnsi" w:cstheme="minorBidi"/>
      <w:szCs w:val="22"/>
    </w:rPr>
  </w:style>
  <w:style w:type="character" w:styleId="PlaceholderText">
    <w:name w:val="Placeholder Text"/>
    <w:basedOn w:val="DefaultParagraphFont"/>
    <w:uiPriority w:val="99"/>
    <w:semiHidden/>
    <w:rsid w:val="0077162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0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50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2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6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9</TotalTime>
  <Pages>2</Pages>
  <Words>234</Words>
  <Characters>1340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+----------------------------------------------------------------------------------------+</vt:lpstr>
      <vt:lpstr>+----------------------------------------------------------------------------------------+</vt:lpstr>
    </vt:vector>
  </TitlesOfParts>
  <Company>Korea United Pharm., Inc.</Company>
  <LinksUpToDate>false</LinksUpToDate>
  <CharactersWithSpaces>1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+----------------------------------------------------------------------------------------+</dc:title>
  <dc:creator>R&amp;D Center</dc:creator>
  <cp:lastModifiedBy>[Student] Namuk Kang</cp:lastModifiedBy>
  <cp:revision>194</cp:revision>
  <cp:lastPrinted>2013-04-03T01:01:00Z</cp:lastPrinted>
  <dcterms:created xsi:type="dcterms:W3CDTF">2021-09-08T07:23:00Z</dcterms:created>
  <dcterms:modified xsi:type="dcterms:W3CDTF">2021-10-29T08:35:00Z</dcterms:modified>
</cp:coreProperties>
</file>